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405"/>
        <w:gridCol w:w="8376"/>
      </w:tblGrid>
      <w:tr w:rsidR="00DE77AE" w:rsidRPr="00895733" w14:paraId="3F34D27C" w14:textId="77777777" w:rsidTr="00425A43">
        <w:trPr>
          <w:trHeight w:val="1417"/>
          <w:jc w:val="center"/>
        </w:trPr>
        <w:tc>
          <w:tcPr>
            <w:tcW w:w="10781" w:type="dxa"/>
            <w:gridSpan w:val="2"/>
            <w:vAlign w:val="center"/>
          </w:tcPr>
          <w:p w14:paraId="065D2A85" w14:textId="2B59E91B" w:rsidR="00DE77AE" w:rsidRPr="00895733" w:rsidRDefault="00425A43" w:rsidP="00425A43">
            <w:pPr>
              <w:pStyle w:val="Heading5"/>
              <w:spacing w:before="120" w:after="20" w:line="276" w:lineRule="auto"/>
              <w:jc w:val="left"/>
              <w:outlineLvl w:val="4"/>
            </w:pPr>
            <w:r>
              <w:rPr>
                <w:noProof/>
              </w:rPr>
              <w:drawing>
                <wp:inline distT="0" distB="0" distL="0" distR="0" wp14:anchorId="60900E6F" wp14:editId="680449AB">
                  <wp:extent cx="1903615" cy="756458"/>
                  <wp:effectExtent l="0" t="0" r="1905" b="571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3615" cy="7564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55E8D3CF" wp14:editId="09608786">
                      <wp:simplePos x="0" y="0"/>
                      <wp:positionH relativeFrom="column">
                        <wp:posOffset>2286635</wp:posOffset>
                      </wp:positionH>
                      <wp:positionV relativeFrom="paragraph">
                        <wp:posOffset>34925</wp:posOffset>
                      </wp:positionV>
                      <wp:extent cx="3481070" cy="1404620"/>
                      <wp:effectExtent l="0" t="0" r="5080" b="889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8107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9417137" w14:textId="77777777" w:rsidR="00F330CA" w:rsidRPr="005A2DEA" w:rsidRDefault="00F330CA" w:rsidP="00F330CA">
                                  <w:pPr>
                                    <w:pStyle w:val="Heading1"/>
                                    <w:rPr>
                                      <w:b/>
                                      <w:sz w:val="20"/>
                                    </w:rPr>
                                  </w:pPr>
                                  <w:r w:rsidRPr="005A2DEA">
                                    <w:rPr>
                                      <w:b/>
                                      <w:sz w:val="20"/>
                                    </w:rPr>
                                    <w:t>T.C.</w:t>
                                  </w:r>
                                </w:p>
                                <w:p w14:paraId="4EA103ED" w14:textId="77777777" w:rsidR="00F330CA" w:rsidRPr="005A2DEA" w:rsidRDefault="00F330CA" w:rsidP="00F330CA">
                                  <w:pPr>
                                    <w:pStyle w:val="Heading1"/>
                                    <w:rPr>
                                      <w:b/>
                                      <w:sz w:val="20"/>
                                    </w:rPr>
                                  </w:pPr>
                                  <w:r w:rsidRPr="005A2DEA">
                                    <w:rPr>
                                      <w:b/>
                                      <w:sz w:val="20"/>
                                    </w:rPr>
                                    <w:t>SİVAS BİLİM ve TEKNOLOJİ ÜNİVERSİTESİ</w:t>
                                  </w:r>
                                </w:p>
                                <w:p w14:paraId="122076BD" w14:textId="77777777" w:rsidR="00F330CA" w:rsidRPr="005A2DEA" w:rsidRDefault="00F330CA" w:rsidP="00F330CA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5A2DEA">
                                    <w:rPr>
                                      <w:rFonts w:ascii="Times New Roman" w:hAnsi="Times New Roman" w:cs="Times New Roman"/>
                                      <w:b/>
                                      <w:sz w:val="20"/>
                                      <w:szCs w:val="20"/>
                                    </w:rPr>
                                    <w:t>LİSANSÜSTÜ EĞİTİM ENSTİTÜSÜ</w:t>
                                  </w:r>
                                </w:p>
                                <w:p w14:paraId="0CD304BD" w14:textId="7A823951" w:rsidR="00425A43" w:rsidRPr="00F330CA" w:rsidRDefault="00F330CA" w:rsidP="00F330CA">
                                  <w:pPr>
                                    <w:pStyle w:val="Heading5"/>
                                    <w:spacing w:before="240"/>
                                  </w:pPr>
                                  <w:r w:rsidRPr="005A2DEA">
                                    <w:t xml:space="preserve"> </w:t>
                                  </w:r>
                                  <w:r>
                                    <w:t>TEZ KONUSU BİLDİRİM FORMU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5E8D3C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180.05pt;margin-top:2.75pt;width:274.1pt;height:110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" stroked="f">
                      <v:textbox style="mso-fit-shape-to-text:t">
                        <w:txbxContent>
                          <w:p w14:paraId="29417137" w14:textId="77777777" w:rsidR="00F330CA" w:rsidRPr="005A2DEA" w:rsidRDefault="00F330CA" w:rsidP="00F330CA">
                            <w:pPr>
                              <w:pStyle w:val="Heading1"/>
                              <w:rPr>
                                <w:b/>
                                <w:sz w:val="20"/>
                              </w:rPr>
                            </w:pPr>
                            <w:r w:rsidRPr="005A2DEA">
                              <w:rPr>
                                <w:b/>
                                <w:sz w:val="20"/>
                              </w:rPr>
                              <w:t>T.C.</w:t>
                            </w:r>
                          </w:p>
                          <w:p w14:paraId="4EA103ED" w14:textId="77777777" w:rsidR="00F330CA" w:rsidRPr="005A2DEA" w:rsidRDefault="00F330CA" w:rsidP="00F330CA">
                            <w:pPr>
                              <w:pStyle w:val="Heading1"/>
                              <w:rPr>
                                <w:b/>
                                <w:sz w:val="20"/>
                              </w:rPr>
                            </w:pPr>
                            <w:r w:rsidRPr="005A2DEA">
                              <w:rPr>
                                <w:b/>
                                <w:sz w:val="20"/>
                              </w:rPr>
                              <w:t>SİVAS BİLİM ve TEKNOLOJİ ÜNİVERSİTESİ</w:t>
                            </w:r>
                          </w:p>
                          <w:p w14:paraId="122076BD" w14:textId="77777777" w:rsidR="00F330CA" w:rsidRPr="005A2DEA" w:rsidRDefault="00F330CA" w:rsidP="00F330C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5A2DEA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LİSANSÜSTÜ EĞİTİM ENSTİTÜSÜ</w:t>
                            </w:r>
                          </w:p>
                          <w:p w14:paraId="0CD304BD" w14:textId="7A823951" w:rsidR="00425A43" w:rsidRPr="00F330CA" w:rsidRDefault="00F330CA" w:rsidP="00F330CA">
                            <w:pPr>
                              <w:pStyle w:val="Heading5"/>
                              <w:spacing w:before="240"/>
                            </w:pPr>
                            <w:r w:rsidRPr="005A2DEA">
                              <w:t xml:space="preserve"> </w:t>
                            </w:r>
                            <w:r>
                              <w:t>TEZ KONUSU BİLDİRİM FORMU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="0023168E" w:rsidRPr="00895733" w14:paraId="2EA0E7BA" w14:textId="77777777" w:rsidTr="00B0374F">
        <w:trPr>
          <w:trHeight w:val="222"/>
          <w:jc w:val="center"/>
        </w:trPr>
        <w:tc>
          <w:tcPr>
            <w:tcW w:w="10781" w:type="dxa"/>
            <w:gridSpan w:val="2"/>
            <w:shd w:val="clear" w:color="auto" w:fill="D0CECE" w:themeFill="background2" w:themeFillShade="E6"/>
          </w:tcPr>
          <w:p w14:paraId="6C73B984" w14:textId="619F4CB4" w:rsidR="0023168E" w:rsidRPr="00895733" w:rsidRDefault="0023168E" w:rsidP="00050943">
            <w:pPr>
              <w:spacing w:before="20" w:after="20" w:line="276" w:lineRule="auto"/>
              <w:rPr>
                <w:lang w:val="tr-TR"/>
              </w:rPr>
            </w:pPr>
            <w:r w:rsidRPr="00895733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tr-TR"/>
              </w:rPr>
              <w:t>I – ÖĞRENCİ BİLGİLERİ</w:t>
            </w:r>
          </w:p>
        </w:tc>
      </w:tr>
      <w:tr w:rsidR="00B0374F" w:rsidRPr="00895733" w14:paraId="4C163D48" w14:textId="77777777" w:rsidTr="001A1562">
        <w:trPr>
          <w:trHeight w:val="255"/>
          <w:jc w:val="center"/>
        </w:trPr>
        <w:tc>
          <w:tcPr>
            <w:tcW w:w="2405" w:type="dxa"/>
            <w:vAlign w:val="center"/>
          </w:tcPr>
          <w:p w14:paraId="6DE69E43" w14:textId="0FED4446" w:rsidR="0023168E" w:rsidRPr="00895733" w:rsidRDefault="0023168E" w:rsidP="00050943">
            <w:pPr>
              <w:spacing w:before="20" w:after="20" w:line="276" w:lineRule="auto"/>
              <w:jc w:val="left"/>
              <w:rPr>
                <w:bCs/>
                <w:lang w:val="tr-TR"/>
              </w:rPr>
            </w:pPr>
            <w:r w:rsidRPr="00895733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>Adı Soyadı</w:t>
            </w:r>
          </w:p>
        </w:tc>
        <w:tc>
          <w:tcPr>
            <w:tcW w:w="8376" w:type="dxa"/>
            <w:vAlign w:val="center"/>
          </w:tcPr>
          <w:p w14:paraId="43526C6C" w14:textId="26D225C5" w:rsidR="0023168E" w:rsidRPr="00E46725" w:rsidRDefault="0023168E" w:rsidP="00592448">
            <w:pPr>
              <w:spacing w:before="20" w:after="20" w:line="276" w:lineRule="auto"/>
              <w:ind w:left="57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B0374F" w:rsidRPr="00895733" w14:paraId="343BD7E2" w14:textId="77777777" w:rsidTr="001A1562">
        <w:trPr>
          <w:trHeight w:val="265"/>
          <w:jc w:val="center"/>
        </w:trPr>
        <w:tc>
          <w:tcPr>
            <w:tcW w:w="2405" w:type="dxa"/>
            <w:vAlign w:val="center"/>
          </w:tcPr>
          <w:p w14:paraId="0C39C907" w14:textId="1C60F431" w:rsidR="0023168E" w:rsidRPr="00895733" w:rsidRDefault="0023168E" w:rsidP="00050943">
            <w:pPr>
              <w:spacing w:before="20" w:after="20" w:line="276" w:lineRule="auto"/>
              <w:jc w:val="left"/>
              <w:rPr>
                <w:bCs/>
                <w:lang w:val="tr-TR"/>
              </w:rPr>
            </w:pPr>
            <w:r w:rsidRPr="00895733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>Öğrenci Numarası</w:t>
            </w:r>
          </w:p>
        </w:tc>
        <w:tc>
          <w:tcPr>
            <w:tcW w:w="8376" w:type="dxa"/>
            <w:vAlign w:val="center"/>
          </w:tcPr>
          <w:p w14:paraId="1FE1CB2A" w14:textId="77777777" w:rsidR="0023168E" w:rsidRPr="00E46725" w:rsidRDefault="0023168E" w:rsidP="00592448">
            <w:pPr>
              <w:spacing w:before="20" w:after="20" w:line="276" w:lineRule="auto"/>
              <w:ind w:left="57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B0374F" w:rsidRPr="00895733" w14:paraId="38902730" w14:textId="77777777" w:rsidTr="001A1562">
        <w:trPr>
          <w:trHeight w:val="255"/>
          <w:jc w:val="center"/>
        </w:trPr>
        <w:tc>
          <w:tcPr>
            <w:tcW w:w="2405" w:type="dxa"/>
            <w:vAlign w:val="center"/>
          </w:tcPr>
          <w:p w14:paraId="76D5D9D5" w14:textId="4E84CF92" w:rsidR="0023168E" w:rsidRPr="00895733" w:rsidRDefault="0023168E" w:rsidP="00050943">
            <w:pPr>
              <w:spacing w:before="20" w:after="20" w:line="276" w:lineRule="auto"/>
              <w:jc w:val="left"/>
              <w:rPr>
                <w:bCs/>
                <w:lang w:val="tr-TR"/>
              </w:rPr>
            </w:pPr>
            <w:r w:rsidRPr="00895733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>Ana Bilim Dalı</w:t>
            </w:r>
          </w:p>
        </w:tc>
        <w:tc>
          <w:tcPr>
            <w:tcW w:w="8376" w:type="dxa"/>
            <w:vAlign w:val="center"/>
          </w:tcPr>
          <w:p w14:paraId="0512AD54" w14:textId="608C83D7" w:rsidR="0023168E" w:rsidRPr="00E46725" w:rsidRDefault="007874D7" w:rsidP="00592448">
            <w:pPr>
              <w:spacing w:before="20" w:after="20" w:line="276" w:lineRule="auto"/>
              <w:ind w:left="57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>S</w:t>
            </w:r>
            <w:r w:rsidRPr="007874D7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avunma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>T</w:t>
            </w:r>
            <w:r w:rsidRPr="007874D7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eknolojileri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>A</w:t>
            </w:r>
            <w:r w:rsidRPr="007874D7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nabilim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>D</w:t>
            </w:r>
            <w:r w:rsidRPr="007874D7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>alı</w:t>
            </w:r>
          </w:p>
        </w:tc>
      </w:tr>
      <w:tr w:rsidR="00B0374F" w:rsidRPr="00895733" w14:paraId="045FE5EC" w14:textId="77777777" w:rsidTr="001A1562">
        <w:trPr>
          <w:trHeight w:val="265"/>
          <w:jc w:val="center"/>
        </w:trPr>
        <w:tc>
          <w:tcPr>
            <w:tcW w:w="2405" w:type="dxa"/>
            <w:vAlign w:val="center"/>
          </w:tcPr>
          <w:p w14:paraId="0D3C34B5" w14:textId="581BF0B9" w:rsidR="0023168E" w:rsidRPr="00895733" w:rsidRDefault="0023168E" w:rsidP="00050943">
            <w:pPr>
              <w:spacing w:before="20" w:after="20" w:line="276" w:lineRule="auto"/>
              <w:jc w:val="left"/>
              <w:rPr>
                <w:bCs/>
                <w:lang w:val="tr-TR"/>
              </w:rPr>
            </w:pPr>
            <w:r w:rsidRPr="00895733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>Yarıyılı</w:t>
            </w:r>
          </w:p>
        </w:tc>
        <w:tc>
          <w:tcPr>
            <w:tcW w:w="8376" w:type="dxa"/>
            <w:vAlign w:val="center"/>
          </w:tcPr>
          <w:p w14:paraId="59BEB62E" w14:textId="77777777" w:rsidR="0023168E" w:rsidRPr="00E46725" w:rsidRDefault="0023168E" w:rsidP="00592448">
            <w:pPr>
              <w:spacing w:before="20" w:after="20" w:line="276" w:lineRule="auto"/>
              <w:ind w:left="57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B0374F" w:rsidRPr="00895733" w14:paraId="50D4DBD9" w14:textId="77777777" w:rsidTr="001A1562">
        <w:trPr>
          <w:trHeight w:val="567"/>
          <w:jc w:val="center"/>
        </w:trPr>
        <w:tc>
          <w:tcPr>
            <w:tcW w:w="2405" w:type="dxa"/>
            <w:vAlign w:val="center"/>
          </w:tcPr>
          <w:p w14:paraId="6E042EBA" w14:textId="42EEDD7F" w:rsidR="0023168E" w:rsidRPr="00895733" w:rsidRDefault="0023168E" w:rsidP="00050943">
            <w:pPr>
              <w:spacing w:before="20" w:after="20" w:line="276" w:lineRule="auto"/>
              <w:jc w:val="left"/>
              <w:rPr>
                <w:bCs/>
                <w:lang w:val="tr-TR"/>
              </w:rPr>
            </w:pPr>
            <w:r w:rsidRPr="00895733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>İmza</w:t>
            </w:r>
          </w:p>
        </w:tc>
        <w:tc>
          <w:tcPr>
            <w:tcW w:w="8376" w:type="dxa"/>
            <w:vAlign w:val="center"/>
          </w:tcPr>
          <w:p w14:paraId="318184EA" w14:textId="77777777" w:rsidR="0023168E" w:rsidRPr="00E46725" w:rsidRDefault="0023168E" w:rsidP="00592448">
            <w:pPr>
              <w:spacing w:before="20" w:after="20" w:line="276" w:lineRule="auto"/>
              <w:ind w:left="57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23168E" w:rsidRPr="00895733" w14:paraId="16EF7D94" w14:textId="77777777" w:rsidTr="00B0374F">
        <w:trPr>
          <w:trHeight w:val="255"/>
          <w:jc w:val="center"/>
        </w:trPr>
        <w:tc>
          <w:tcPr>
            <w:tcW w:w="10781" w:type="dxa"/>
            <w:gridSpan w:val="2"/>
            <w:shd w:val="clear" w:color="auto" w:fill="D0CECE" w:themeFill="background2" w:themeFillShade="E6"/>
            <w:vAlign w:val="center"/>
          </w:tcPr>
          <w:p w14:paraId="37BADE50" w14:textId="0EBF7DCC" w:rsidR="0023168E" w:rsidRPr="00895733" w:rsidRDefault="0023168E" w:rsidP="00050943">
            <w:pPr>
              <w:spacing w:before="20" w:after="20" w:line="276" w:lineRule="auto"/>
              <w:rPr>
                <w:lang w:val="tr-TR"/>
              </w:rPr>
            </w:pPr>
            <w:r w:rsidRPr="00895733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tr-TR"/>
              </w:rPr>
              <w:t>II – DANIŞMAN BİLGİLERİ</w:t>
            </w:r>
          </w:p>
        </w:tc>
      </w:tr>
      <w:tr w:rsidR="0023168E" w:rsidRPr="00895733" w14:paraId="5CF9BD77" w14:textId="77777777" w:rsidTr="00B0374F">
        <w:trPr>
          <w:trHeight w:val="255"/>
          <w:jc w:val="center"/>
        </w:trPr>
        <w:tc>
          <w:tcPr>
            <w:tcW w:w="10781" w:type="dxa"/>
            <w:gridSpan w:val="2"/>
            <w:shd w:val="clear" w:color="auto" w:fill="D0CECE" w:themeFill="background2" w:themeFillShade="E6"/>
            <w:vAlign w:val="center"/>
          </w:tcPr>
          <w:p w14:paraId="69D2F479" w14:textId="62B80804" w:rsidR="0023168E" w:rsidRPr="00895733" w:rsidRDefault="0023168E" w:rsidP="00050943">
            <w:pPr>
              <w:spacing w:before="20" w:after="20" w:line="276" w:lineRule="auto"/>
              <w:jc w:val="center"/>
              <w:rPr>
                <w:lang w:val="tr-TR"/>
              </w:rPr>
            </w:pPr>
            <w:r w:rsidRPr="00895733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tr-TR"/>
              </w:rPr>
              <w:t>Akademik Danışman</w:t>
            </w:r>
            <w:r w:rsidR="003E1C2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tr-TR"/>
              </w:rPr>
              <w:t>ı</w:t>
            </w:r>
          </w:p>
        </w:tc>
      </w:tr>
      <w:tr w:rsidR="00B0374F" w:rsidRPr="00895733" w14:paraId="41A8A137" w14:textId="77777777" w:rsidTr="001A1562">
        <w:trPr>
          <w:trHeight w:val="255"/>
          <w:jc w:val="center"/>
        </w:trPr>
        <w:tc>
          <w:tcPr>
            <w:tcW w:w="2405" w:type="dxa"/>
            <w:vAlign w:val="center"/>
          </w:tcPr>
          <w:p w14:paraId="2BD3D11F" w14:textId="5F011E0A" w:rsidR="0023168E" w:rsidRPr="00895733" w:rsidRDefault="0023168E" w:rsidP="00050943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  <w:r w:rsidRPr="00895733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>Unvan</w:t>
            </w:r>
            <w:r w:rsidR="00050943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>ı</w:t>
            </w:r>
            <w:r w:rsidR="004E5AD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r w:rsidR="00050943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/ </w:t>
            </w:r>
            <w:r w:rsidRPr="00895733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>Ad</w:t>
            </w:r>
            <w:r w:rsidR="00050943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>ı</w:t>
            </w:r>
            <w:r w:rsidRPr="00895733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 Soyadı</w:t>
            </w:r>
          </w:p>
        </w:tc>
        <w:tc>
          <w:tcPr>
            <w:tcW w:w="8376" w:type="dxa"/>
            <w:vAlign w:val="center"/>
          </w:tcPr>
          <w:p w14:paraId="780A63EE" w14:textId="77777777" w:rsidR="0023168E" w:rsidRPr="00E46725" w:rsidRDefault="0023168E" w:rsidP="00592448">
            <w:pPr>
              <w:spacing w:before="20" w:after="20" w:line="276" w:lineRule="auto"/>
              <w:ind w:left="57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B0374F" w:rsidRPr="00895733" w14:paraId="3B8F45DE" w14:textId="77777777" w:rsidTr="001A1562">
        <w:trPr>
          <w:trHeight w:val="255"/>
          <w:jc w:val="center"/>
        </w:trPr>
        <w:tc>
          <w:tcPr>
            <w:tcW w:w="2405" w:type="dxa"/>
            <w:vAlign w:val="center"/>
          </w:tcPr>
          <w:p w14:paraId="75995913" w14:textId="34FBC707" w:rsidR="0023168E" w:rsidRPr="00895733" w:rsidRDefault="0023168E" w:rsidP="00050943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  <w:r w:rsidRPr="00895733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>Üniversite</w:t>
            </w:r>
          </w:p>
        </w:tc>
        <w:tc>
          <w:tcPr>
            <w:tcW w:w="8376" w:type="dxa"/>
            <w:vAlign w:val="center"/>
          </w:tcPr>
          <w:p w14:paraId="16FB238B" w14:textId="77777777" w:rsidR="0023168E" w:rsidRPr="00E46725" w:rsidRDefault="0023168E" w:rsidP="00592448">
            <w:pPr>
              <w:spacing w:before="20" w:after="20" w:line="276" w:lineRule="auto"/>
              <w:ind w:left="57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B0374F" w:rsidRPr="00895733" w14:paraId="62D70C42" w14:textId="77777777" w:rsidTr="001A1562">
        <w:trPr>
          <w:trHeight w:val="255"/>
          <w:jc w:val="center"/>
        </w:trPr>
        <w:tc>
          <w:tcPr>
            <w:tcW w:w="2405" w:type="dxa"/>
            <w:vAlign w:val="center"/>
          </w:tcPr>
          <w:p w14:paraId="5E648115" w14:textId="3A0F3042" w:rsidR="0023168E" w:rsidRPr="00895733" w:rsidRDefault="0023168E" w:rsidP="00050943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  <w:r w:rsidRPr="00895733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>Ana Bilim Dalı</w:t>
            </w:r>
          </w:p>
        </w:tc>
        <w:tc>
          <w:tcPr>
            <w:tcW w:w="8376" w:type="dxa"/>
            <w:vAlign w:val="center"/>
          </w:tcPr>
          <w:p w14:paraId="50B8F68B" w14:textId="302F3BC9" w:rsidR="004C66EE" w:rsidRPr="00E46725" w:rsidRDefault="004C66EE" w:rsidP="00592448">
            <w:pPr>
              <w:spacing w:before="20" w:after="20" w:line="276" w:lineRule="auto"/>
              <w:ind w:left="57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B0374F" w:rsidRPr="00895733" w14:paraId="1ED078F6" w14:textId="77777777" w:rsidTr="001A1562">
        <w:trPr>
          <w:trHeight w:val="567"/>
          <w:jc w:val="center"/>
        </w:trPr>
        <w:tc>
          <w:tcPr>
            <w:tcW w:w="2405" w:type="dxa"/>
            <w:vAlign w:val="center"/>
          </w:tcPr>
          <w:p w14:paraId="0C57026A" w14:textId="73BB3036" w:rsidR="0023168E" w:rsidRPr="00895733" w:rsidRDefault="0023168E" w:rsidP="00050943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  <w:r w:rsidRPr="00895733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>İmza</w:t>
            </w:r>
          </w:p>
        </w:tc>
        <w:tc>
          <w:tcPr>
            <w:tcW w:w="8376" w:type="dxa"/>
            <w:vAlign w:val="center"/>
          </w:tcPr>
          <w:p w14:paraId="2C090222" w14:textId="77777777" w:rsidR="00DE77AE" w:rsidRDefault="00DE77AE" w:rsidP="00592448">
            <w:pPr>
              <w:spacing w:before="20" w:after="20" w:line="276" w:lineRule="auto"/>
              <w:ind w:left="57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  <w:p w14:paraId="010458D4" w14:textId="41546811" w:rsidR="00DE77AE" w:rsidRPr="00E46725" w:rsidRDefault="00DE77AE" w:rsidP="00592448">
            <w:pPr>
              <w:spacing w:before="20" w:after="20" w:line="276" w:lineRule="auto"/>
              <w:ind w:left="57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23168E" w:rsidRPr="00895733" w14:paraId="4FD40BB6" w14:textId="77777777" w:rsidTr="00B0374F">
        <w:trPr>
          <w:trHeight w:val="255"/>
          <w:jc w:val="center"/>
        </w:trPr>
        <w:tc>
          <w:tcPr>
            <w:tcW w:w="10781" w:type="dxa"/>
            <w:gridSpan w:val="2"/>
            <w:shd w:val="clear" w:color="auto" w:fill="D0CECE" w:themeFill="background2" w:themeFillShade="E6"/>
            <w:vAlign w:val="center"/>
          </w:tcPr>
          <w:p w14:paraId="6C4FE368" w14:textId="71FAE2F5" w:rsidR="0023168E" w:rsidRPr="00895733" w:rsidRDefault="0023168E" w:rsidP="00050943">
            <w:pPr>
              <w:spacing w:before="20" w:after="20" w:line="276" w:lineRule="auto"/>
              <w:jc w:val="center"/>
              <w:rPr>
                <w:lang w:val="tr-TR"/>
              </w:rPr>
            </w:pPr>
            <w:r w:rsidRPr="00895733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tr-TR"/>
              </w:rPr>
              <w:t>Sanayi Danışmanı</w:t>
            </w:r>
          </w:p>
        </w:tc>
      </w:tr>
      <w:tr w:rsidR="00B0374F" w:rsidRPr="00895733" w14:paraId="4DAC237A" w14:textId="77777777" w:rsidTr="001A1562">
        <w:trPr>
          <w:trHeight w:val="255"/>
          <w:jc w:val="center"/>
        </w:trPr>
        <w:tc>
          <w:tcPr>
            <w:tcW w:w="2405" w:type="dxa"/>
            <w:vAlign w:val="center"/>
          </w:tcPr>
          <w:p w14:paraId="16D1AC83" w14:textId="2472B11B" w:rsidR="0023168E" w:rsidRPr="00895733" w:rsidRDefault="00050943" w:rsidP="00050943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  <w:r w:rsidRPr="00895733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>Unvan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>ı</w:t>
            </w:r>
            <w:r w:rsidR="004E5AD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/ </w:t>
            </w:r>
            <w:r w:rsidRPr="00895733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>Ad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>ı</w:t>
            </w:r>
            <w:r w:rsidRPr="00895733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 Soyadı</w:t>
            </w:r>
          </w:p>
        </w:tc>
        <w:tc>
          <w:tcPr>
            <w:tcW w:w="8376" w:type="dxa"/>
            <w:vAlign w:val="center"/>
          </w:tcPr>
          <w:p w14:paraId="04D3D557" w14:textId="77777777" w:rsidR="0023168E" w:rsidRPr="00E46725" w:rsidRDefault="0023168E" w:rsidP="00050943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B0374F" w:rsidRPr="00895733" w14:paraId="39ED8274" w14:textId="77777777" w:rsidTr="001A1562">
        <w:trPr>
          <w:trHeight w:val="255"/>
          <w:jc w:val="center"/>
        </w:trPr>
        <w:tc>
          <w:tcPr>
            <w:tcW w:w="2405" w:type="dxa"/>
            <w:vAlign w:val="center"/>
          </w:tcPr>
          <w:p w14:paraId="5C2A01D4" w14:textId="05AE46DD" w:rsidR="0023168E" w:rsidRPr="00895733" w:rsidRDefault="0023168E" w:rsidP="00050943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  <w:r w:rsidRPr="00895733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>Kurum</w:t>
            </w:r>
          </w:p>
        </w:tc>
        <w:tc>
          <w:tcPr>
            <w:tcW w:w="8376" w:type="dxa"/>
            <w:vAlign w:val="center"/>
          </w:tcPr>
          <w:p w14:paraId="7D02BDC0" w14:textId="77777777" w:rsidR="0023168E" w:rsidRPr="00E46725" w:rsidRDefault="0014497B" w:rsidP="00050943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  <w:sdt>
              <w:sdtPr>
                <w:rPr>
                  <w:rFonts w:ascii="Times New Roman" w:hAnsi="Times New Roman" w:cs="Times New Roman"/>
                  <w:bCs/>
                  <w:color w:val="000000" w:themeColor="text1"/>
                  <w:sz w:val="20"/>
                  <w:szCs w:val="20"/>
                  <w:lang w:val="tr-TR"/>
                </w:rPr>
                <w:id w:val="237909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68E" w:rsidRPr="00E46725">
                  <w:rPr>
                    <w:rFonts w:ascii="Segoe UI Symbol" w:hAnsi="Segoe UI Symbol" w:cs="Segoe UI Symbol"/>
                    <w:bCs/>
                    <w:color w:val="000000" w:themeColor="text1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23168E" w:rsidRPr="00E46725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 TÜBİTAK SAGE    </w:t>
            </w:r>
            <w:sdt>
              <w:sdtPr>
                <w:rPr>
                  <w:rFonts w:ascii="Times New Roman" w:hAnsi="Times New Roman" w:cs="Times New Roman"/>
                  <w:bCs/>
                  <w:color w:val="000000" w:themeColor="text1"/>
                  <w:sz w:val="20"/>
                  <w:szCs w:val="20"/>
                  <w:lang w:val="tr-TR"/>
                </w:rPr>
                <w:id w:val="1807661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68E" w:rsidRPr="00E46725">
                  <w:rPr>
                    <w:rFonts w:ascii="Segoe UI Symbol" w:hAnsi="Segoe UI Symbol" w:cs="Segoe UI Symbol"/>
                    <w:bCs/>
                    <w:color w:val="000000" w:themeColor="text1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23168E" w:rsidRPr="00E46725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 TÜBİTAK UZAY     </w:t>
            </w:r>
            <w:sdt>
              <w:sdtPr>
                <w:rPr>
                  <w:rFonts w:ascii="Times New Roman" w:hAnsi="Times New Roman" w:cs="Times New Roman"/>
                  <w:bCs/>
                  <w:color w:val="000000" w:themeColor="text1"/>
                  <w:sz w:val="20"/>
                  <w:szCs w:val="20"/>
                  <w:lang w:val="tr-TR"/>
                </w:rPr>
                <w:id w:val="-1695617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68E" w:rsidRPr="00E46725">
                  <w:rPr>
                    <w:rFonts w:ascii="Segoe UI Symbol" w:hAnsi="Segoe UI Symbol" w:cs="Segoe UI Symbol"/>
                    <w:bCs/>
                    <w:color w:val="000000" w:themeColor="text1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23168E" w:rsidRPr="00E46725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 ASELSAN</w:t>
            </w:r>
          </w:p>
          <w:p w14:paraId="529504FF" w14:textId="6D367C4A" w:rsidR="0023168E" w:rsidRPr="00E46725" w:rsidRDefault="0014497B" w:rsidP="00050943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  <w:sdt>
              <w:sdtPr>
                <w:rPr>
                  <w:rFonts w:ascii="Times New Roman" w:hAnsi="Times New Roman" w:cs="Times New Roman"/>
                  <w:bCs/>
                  <w:color w:val="000000" w:themeColor="text1"/>
                  <w:sz w:val="20"/>
                  <w:szCs w:val="20"/>
                  <w:lang w:val="tr-TR"/>
                </w:rPr>
                <w:id w:val="853921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68E" w:rsidRPr="00E46725">
                  <w:rPr>
                    <w:rFonts w:ascii="Segoe UI Symbol" w:hAnsi="Segoe UI Symbol" w:cs="Segoe UI Symbol"/>
                    <w:bCs/>
                    <w:color w:val="000000" w:themeColor="text1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23168E" w:rsidRPr="00E46725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 TUSAŞ-TAI            </w:t>
            </w:r>
            <w:sdt>
              <w:sdtPr>
                <w:rPr>
                  <w:rFonts w:ascii="Times New Roman" w:hAnsi="Times New Roman" w:cs="Times New Roman"/>
                  <w:bCs/>
                  <w:color w:val="000000" w:themeColor="text1"/>
                  <w:sz w:val="20"/>
                  <w:szCs w:val="20"/>
                  <w:lang w:val="tr-TR"/>
                </w:rPr>
                <w:id w:val="-1085150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68E" w:rsidRPr="00E46725">
                  <w:rPr>
                    <w:rFonts w:ascii="Segoe UI Symbol" w:hAnsi="Segoe UI Symbol" w:cs="Segoe UI Symbol"/>
                    <w:bCs/>
                    <w:color w:val="000000" w:themeColor="text1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23168E" w:rsidRPr="00E46725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 ROKETSAN              </w:t>
            </w:r>
            <w:sdt>
              <w:sdtPr>
                <w:rPr>
                  <w:rFonts w:ascii="Times New Roman" w:hAnsi="Times New Roman" w:cs="Times New Roman"/>
                  <w:bCs/>
                  <w:color w:val="000000" w:themeColor="text1"/>
                  <w:sz w:val="20"/>
                  <w:szCs w:val="20"/>
                  <w:lang w:val="tr-TR"/>
                </w:rPr>
                <w:id w:val="-454717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68E" w:rsidRPr="00E46725">
                  <w:rPr>
                    <w:rFonts w:ascii="Segoe UI Symbol" w:hAnsi="Segoe UI Symbol" w:cs="Segoe UI Symbol"/>
                    <w:bCs/>
                    <w:color w:val="000000" w:themeColor="text1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23168E" w:rsidRPr="00E46725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 Diğer (………………)</w:t>
            </w:r>
          </w:p>
        </w:tc>
      </w:tr>
      <w:tr w:rsidR="00B0374F" w:rsidRPr="00895733" w14:paraId="7E44F699" w14:textId="77777777" w:rsidTr="001A1562">
        <w:trPr>
          <w:trHeight w:val="567"/>
          <w:jc w:val="center"/>
        </w:trPr>
        <w:tc>
          <w:tcPr>
            <w:tcW w:w="2405" w:type="dxa"/>
            <w:vAlign w:val="center"/>
          </w:tcPr>
          <w:p w14:paraId="5B7D1ECB" w14:textId="09E1302E" w:rsidR="0023168E" w:rsidRPr="00895733" w:rsidRDefault="0023168E" w:rsidP="00050943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  <w:r w:rsidRPr="00895733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>İmza</w:t>
            </w:r>
          </w:p>
        </w:tc>
        <w:tc>
          <w:tcPr>
            <w:tcW w:w="8376" w:type="dxa"/>
            <w:vAlign w:val="center"/>
          </w:tcPr>
          <w:p w14:paraId="6A13377F" w14:textId="1FB2B8ED" w:rsidR="00DE77AE" w:rsidRPr="00E46725" w:rsidRDefault="00DE77AE" w:rsidP="00050943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DE77AE" w:rsidRPr="00895733" w14:paraId="6822051D" w14:textId="77777777" w:rsidTr="001A1562">
        <w:trPr>
          <w:trHeight w:val="282"/>
          <w:jc w:val="center"/>
        </w:trPr>
        <w:tc>
          <w:tcPr>
            <w:tcW w:w="2405" w:type="dxa"/>
            <w:vMerge w:val="restart"/>
            <w:vAlign w:val="center"/>
          </w:tcPr>
          <w:p w14:paraId="36D12C4F" w14:textId="1F02086A" w:rsidR="00DE77AE" w:rsidRPr="00E46725" w:rsidRDefault="00DE77AE" w:rsidP="00DE77AE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  <w:r w:rsidRPr="00E46725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Tez için sanayi danışmanı önerisi </w:t>
            </w:r>
            <w:r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(I)</w:t>
            </w:r>
          </w:p>
        </w:tc>
        <w:tc>
          <w:tcPr>
            <w:tcW w:w="8376" w:type="dxa"/>
            <w:vAlign w:val="center"/>
          </w:tcPr>
          <w:p w14:paraId="119DA726" w14:textId="5E7ECD81" w:rsidR="00DE77AE" w:rsidRPr="004C21FA" w:rsidRDefault="00DE77AE" w:rsidP="00401993">
            <w:pPr>
              <w:spacing w:before="20" w:after="20" w:line="276" w:lineRule="auto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(I) Belirlenen uzman savunma sanayi danışmanı yok ise isim önerilerinizi belirtiniz.</w:t>
            </w:r>
          </w:p>
        </w:tc>
      </w:tr>
      <w:tr w:rsidR="00DE77AE" w:rsidRPr="00895733" w14:paraId="47379340" w14:textId="77777777" w:rsidTr="001A1562">
        <w:trPr>
          <w:trHeight w:val="255"/>
          <w:jc w:val="center"/>
        </w:trPr>
        <w:tc>
          <w:tcPr>
            <w:tcW w:w="2405" w:type="dxa"/>
            <w:vMerge/>
            <w:vAlign w:val="center"/>
          </w:tcPr>
          <w:p w14:paraId="7A533476" w14:textId="77777777" w:rsidR="00DE77AE" w:rsidRPr="00E46725" w:rsidRDefault="00DE77AE" w:rsidP="00DE77AE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8376" w:type="dxa"/>
          </w:tcPr>
          <w:p w14:paraId="65108E7F" w14:textId="1B004880" w:rsidR="001B3A7A" w:rsidRPr="00E46725" w:rsidRDefault="001B3A7A" w:rsidP="00DE77AE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23168E" w:rsidRPr="00895733" w14:paraId="216E3B88" w14:textId="77777777" w:rsidTr="00B0374F">
        <w:trPr>
          <w:trHeight w:val="255"/>
          <w:jc w:val="center"/>
        </w:trPr>
        <w:tc>
          <w:tcPr>
            <w:tcW w:w="10781" w:type="dxa"/>
            <w:gridSpan w:val="2"/>
            <w:shd w:val="clear" w:color="auto" w:fill="D0CECE" w:themeFill="background2" w:themeFillShade="E6"/>
            <w:vAlign w:val="center"/>
          </w:tcPr>
          <w:p w14:paraId="69920247" w14:textId="7BE8C190" w:rsidR="0023168E" w:rsidRPr="00895733" w:rsidRDefault="0023168E" w:rsidP="00050943">
            <w:pPr>
              <w:spacing w:before="20" w:after="20" w:line="276" w:lineRule="auto"/>
              <w:rPr>
                <w:lang w:val="tr-TR"/>
              </w:rPr>
            </w:pPr>
            <w:r w:rsidRPr="00895733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tr-TR"/>
              </w:rPr>
              <w:t>III – TEZ KONU BİLGİLERİ</w:t>
            </w:r>
          </w:p>
        </w:tc>
      </w:tr>
      <w:tr w:rsidR="00B0374F" w:rsidRPr="00895733" w14:paraId="2C553C69" w14:textId="77777777" w:rsidTr="001A1562">
        <w:trPr>
          <w:trHeight w:val="255"/>
          <w:jc w:val="center"/>
        </w:trPr>
        <w:tc>
          <w:tcPr>
            <w:tcW w:w="2405" w:type="dxa"/>
            <w:vAlign w:val="center"/>
          </w:tcPr>
          <w:p w14:paraId="25079952" w14:textId="11EE1A20" w:rsidR="004C66EE" w:rsidRDefault="0023168E" w:rsidP="00050943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  <w:r w:rsidRPr="00895733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>Önerilen Tez</w:t>
            </w:r>
            <w:r w:rsidR="00DA0B76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>in</w:t>
            </w:r>
            <w:r w:rsidRPr="00895733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 Adı </w:t>
            </w:r>
          </w:p>
          <w:p w14:paraId="159D12F4" w14:textId="53BA16C0" w:rsidR="0023168E" w:rsidRPr="00895733" w:rsidRDefault="0023168E" w:rsidP="00050943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  <w:r w:rsidRPr="00895733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>(Türkçe)</w:t>
            </w:r>
          </w:p>
        </w:tc>
        <w:tc>
          <w:tcPr>
            <w:tcW w:w="8376" w:type="dxa"/>
            <w:vAlign w:val="center"/>
          </w:tcPr>
          <w:p w14:paraId="45ECE68B" w14:textId="5914CC04" w:rsidR="004C66EE" w:rsidRPr="00E46725" w:rsidRDefault="004C66EE" w:rsidP="00050943">
            <w:pPr>
              <w:spacing w:before="20" w:after="20" w:line="276" w:lineRule="auto"/>
              <w:ind w:left="78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B0374F" w:rsidRPr="00895733" w14:paraId="6F269CD6" w14:textId="77777777" w:rsidTr="001A1562">
        <w:trPr>
          <w:trHeight w:val="255"/>
          <w:jc w:val="center"/>
        </w:trPr>
        <w:tc>
          <w:tcPr>
            <w:tcW w:w="2405" w:type="dxa"/>
            <w:vAlign w:val="center"/>
          </w:tcPr>
          <w:p w14:paraId="6F925B25" w14:textId="4BB52C44" w:rsidR="004C66EE" w:rsidRDefault="0023168E" w:rsidP="00050943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  <w:r w:rsidRPr="00895733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>Önerilen Tez</w:t>
            </w:r>
            <w:r w:rsidR="00DA0B76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>in</w:t>
            </w:r>
            <w:r w:rsidRPr="00895733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 Adı </w:t>
            </w:r>
          </w:p>
          <w:p w14:paraId="68D04DE1" w14:textId="0DE399DD" w:rsidR="0023168E" w:rsidRPr="00895733" w:rsidRDefault="0023168E" w:rsidP="00050943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  <w:r w:rsidRPr="00895733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>(İngilizce)</w:t>
            </w:r>
          </w:p>
        </w:tc>
        <w:tc>
          <w:tcPr>
            <w:tcW w:w="8376" w:type="dxa"/>
            <w:vAlign w:val="center"/>
          </w:tcPr>
          <w:p w14:paraId="1A489FC9" w14:textId="77777777" w:rsidR="0023168E" w:rsidRPr="00E46725" w:rsidRDefault="0023168E" w:rsidP="00050943">
            <w:pPr>
              <w:spacing w:before="20" w:after="20" w:line="276" w:lineRule="auto"/>
              <w:ind w:left="78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B0374F" w:rsidRPr="00895733" w14:paraId="1FB97F66" w14:textId="77777777" w:rsidTr="001A1562">
        <w:trPr>
          <w:trHeight w:val="255"/>
          <w:jc w:val="center"/>
        </w:trPr>
        <w:tc>
          <w:tcPr>
            <w:tcW w:w="2405" w:type="dxa"/>
            <w:vAlign w:val="center"/>
          </w:tcPr>
          <w:p w14:paraId="5F74E134" w14:textId="75FA9E2D" w:rsidR="0023168E" w:rsidRPr="00895733" w:rsidRDefault="0023168E" w:rsidP="00050943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  <w:r w:rsidRPr="00895733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>Tezin Dili</w:t>
            </w:r>
          </w:p>
        </w:tc>
        <w:tc>
          <w:tcPr>
            <w:tcW w:w="8376" w:type="dxa"/>
            <w:vAlign w:val="center"/>
          </w:tcPr>
          <w:p w14:paraId="21F06E05" w14:textId="5168099B" w:rsidR="0023168E" w:rsidRPr="00E46725" w:rsidRDefault="0014497B" w:rsidP="004C66EE">
            <w:pPr>
              <w:spacing w:before="20" w:after="20" w:line="276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  <w:sdt>
              <w:sdtPr>
                <w:rPr>
                  <w:rFonts w:ascii="Times New Roman" w:hAnsi="Times New Roman" w:cs="Times New Roman"/>
                  <w:bCs/>
                  <w:color w:val="000000" w:themeColor="text1"/>
                  <w:sz w:val="20"/>
                  <w:szCs w:val="20"/>
                  <w:lang w:val="tr-TR"/>
                </w:rPr>
                <w:id w:val="-158009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68E" w:rsidRPr="00E46725">
                  <w:rPr>
                    <w:rFonts w:ascii="Segoe UI Symbol" w:hAnsi="Segoe UI Symbol" w:cs="Segoe UI Symbol"/>
                    <w:bCs/>
                    <w:color w:val="000000" w:themeColor="text1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23168E" w:rsidRPr="00E46725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 TÜRKÇE                                          </w:t>
            </w:r>
            <w:sdt>
              <w:sdtPr>
                <w:rPr>
                  <w:rFonts w:ascii="Times New Roman" w:hAnsi="Times New Roman" w:cs="Times New Roman"/>
                  <w:bCs/>
                  <w:color w:val="000000" w:themeColor="text1"/>
                  <w:sz w:val="20"/>
                  <w:szCs w:val="20"/>
                  <w:lang w:val="tr-TR"/>
                </w:rPr>
                <w:id w:val="515112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68E" w:rsidRPr="00E46725">
                  <w:rPr>
                    <w:rFonts w:ascii="Segoe UI Symbol" w:hAnsi="Segoe UI Symbol" w:cs="Segoe UI Symbol"/>
                    <w:bCs/>
                    <w:color w:val="000000" w:themeColor="text1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23168E" w:rsidRPr="00E46725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 İNGİLİZCE</w:t>
            </w:r>
          </w:p>
        </w:tc>
      </w:tr>
      <w:tr w:rsidR="00D20B21" w:rsidRPr="00895733" w14:paraId="54B0BB9E" w14:textId="77777777" w:rsidTr="001A1562">
        <w:trPr>
          <w:trHeight w:val="283"/>
          <w:jc w:val="center"/>
        </w:trPr>
        <w:tc>
          <w:tcPr>
            <w:tcW w:w="2405" w:type="dxa"/>
            <w:vMerge w:val="restart"/>
            <w:vAlign w:val="center"/>
          </w:tcPr>
          <w:p w14:paraId="7F01E8BD" w14:textId="2E0A1361" w:rsidR="00D20B21" w:rsidRPr="00895733" w:rsidRDefault="00D20B21" w:rsidP="00D20B21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  <w:r w:rsidRPr="00895733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>Araştırmanın Amacı ve Önemi</w:t>
            </w:r>
            <w:r w:rsidR="00DE77AE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r w:rsidR="00DE77AE"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(I</w:t>
            </w:r>
            <w:r w:rsidR="000F75A1"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I</w:t>
            </w:r>
            <w:r w:rsidR="00DE77AE"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)</w:t>
            </w:r>
          </w:p>
        </w:tc>
        <w:tc>
          <w:tcPr>
            <w:tcW w:w="8376" w:type="dxa"/>
            <w:vAlign w:val="center"/>
          </w:tcPr>
          <w:p w14:paraId="074A9E8A" w14:textId="438002A9" w:rsidR="00D20B21" w:rsidRPr="004C21FA" w:rsidRDefault="00D20B21" w:rsidP="00401993">
            <w:pPr>
              <w:spacing w:before="20" w:after="20" w:line="276" w:lineRule="auto"/>
              <w:ind w:left="57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(I</w:t>
            </w:r>
            <w:r w:rsidR="000F75A1"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I</w:t>
            </w:r>
            <w:r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) Araştırmanın amacı</w:t>
            </w:r>
            <w:r w:rsidR="000F75A1"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 xml:space="preserve"> ve</w:t>
            </w:r>
            <w:r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 xml:space="preserve"> önemi</w:t>
            </w:r>
            <w:r w:rsidR="000F75A1"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 xml:space="preserve"> </w:t>
            </w:r>
            <w:r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ayrıntılı olarak yazılacaktır</w:t>
            </w:r>
            <w:r w:rsidR="000F75A1"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. Şekil ve tablo eklemesi yapılabilir.</w:t>
            </w:r>
          </w:p>
        </w:tc>
      </w:tr>
      <w:tr w:rsidR="00D20B21" w:rsidRPr="00895733" w14:paraId="1013C662" w14:textId="77777777" w:rsidTr="001A1562">
        <w:trPr>
          <w:trHeight w:val="720"/>
          <w:jc w:val="center"/>
        </w:trPr>
        <w:tc>
          <w:tcPr>
            <w:tcW w:w="2405" w:type="dxa"/>
            <w:vMerge/>
            <w:vAlign w:val="center"/>
          </w:tcPr>
          <w:p w14:paraId="4897EF64" w14:textId="77777777" w:rsidR="00D20B21" w:rsidRPr="00895733" w:rsidRDefault="00D20B21" w:rsidP="00D20B21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8376" w:type="dxa"/>
          </w:tcPr>
          <w:p w14:paraId="34EA03FC" w14:textId="77777777" w:rsidR="00D20B21" w:rsidRDefault="00D20B21" w:rsidP="00D20B21">
            <w:pPr>
              <w:spacing w:before="20" w:after="20" w:line="276" w:lineRule="auto"/>
              <w:ind w:left="78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  <w:p w14:paraId="0A41E85A" w14:textId="574D38B9" w:rsidR="00D20B21" w:rsidRDefault="00D20B21" w:rsidP="00D20B21">
            <w:pPr>
              <w:spacing w:before="20" w:after="20" w:line="276" w:lineRule="auto"/>
              <w:ind w:left="78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  <w:p w14:paraId="17417E77" w14:textId="469D5D9E" w:rsidR="00413819" w:rsidRDefault="00413819" w:rsidP="00D20B21">
            <w:pPr>
              <w:spacing w:before="20" w:after="20" w:line="276" w:lineRule="auto"/>
              <w:ind w:left="78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  <w:p w14:paraId="2FC4DDFA" w14:textId="77777777" w:rsidR="000F75A1" w:rsidRDefault="000F75A1" w:rsidP="00D20B21">
            <w:pPr>
              <w:spacing w:before="20" w:after="20" w:line="276" w:lineRule="auto"/>
              <w:ind w:left="78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  <w:p w14:paraId="260C2DAA" w14:textId="77777777" w:rsidR="00413819" w:rsidRDefault="00413819" w:rsidP="00D20B21">
            <w:pPr>
              <w:spacing w:before="20" w:after="20" w:line="276" w:lineRule="auto"/>
              <w:ind w:left="78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  <w:p w14:paraId="23CC8C86" w14:textId="77777777" w:rsidR="00D20B21" w:rsidRDefault="00D20B21" w:rsidP="00D20B21">
            <w:pPr>
              <w:spacing w:before="20" w:after="20" w:line="276" w:lineRule="auto"/>
              <w:ind w:left="78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  <w:p w14:paraId="4CB0FBF6" w14:textId="77777777" w:rsidR="00D20B21" w:rsidRDefault="00D20B21" w:rsidP="00D20B21">
            <w:pPr>
              <w:spacing w:before="20" w:after="20" w:line="276" w:lineRule="auto"/>
              <w:ind w:left="78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  <w:p w14:paraId="07C79E62" w14:textId="3CBEF39E" w:rsidR="00D94BBE" w:rsidRDefault="00D94BBE" w:rsidP="00D20B21">
            <w:pPr>
              <w:spacing w:before="20" w:after="20" w:line="276" w:lineRule="auto"/>
              <w:ind w:left="78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5855C1" w:rsidRPr="00895733" w14:paraId="6A1319F6" w14:textId="77777777" w:rsidTr="001A1562">
        <w:trPr>
          <w:trHeight w:val="150"/>
          <w:jc w:val="center"/>
        </w:trPr>
        <w:tc>
          <w:tcPr>
            <w:tcW w:w="2405" w:type="dxa"/>
            <w:vMerge w:val="restart"/>
            <w:vAlign w:val="center"/>
          </w:tcPr>
          <w:p w14:paraId="6B401CE4" w14:textId="3E068BF3" w:rsidR="005855C1" w:rsidRPr="00895733" w:rsidRDefault="005855C1" w:rsidP="005855C1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  <w:r w:rsidRPr="00895733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lastRenderedPageBreak/>
              <w:t>Araştırmanın Yöntemi</w:t>
            </w:r>
            <w:r w:rsidR="001A1562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r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(II</w:t>
            </w:r>
            <w:r w:rsidR="000F75A1"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I</w:t>
            </w:r>
            <w:r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)</w:t>
            </w:r>
          </w:p>
        </w:tc>
        <w:tc>
          <w:tcPr>
            <w:tcW w:w="8376" w:type="dxa"/>
            <w:vAlign w:val="center"/>
          </w:tcPr>
          <w:p w14:paraId="15A15A55" w14:textId="17FE47ED" w:rsidR="00413819" w:rsidRPr="004C21FA" w:rsidRDefault="005855C1" w:rsidP="00401993">
            <w:pPr>
              <w:spacing w:before="20" w:after="20" w:line="276" w:lineRule="auto"/>
              <w:ind w:left="57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(</w:t>
            </w:r>
            <w:r w:rsidR="000F75A1"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I</w:t>
            </w:r>
            <w:r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I</w:t>
            </w:r>
            <w:r w:rsidR="004C66EE"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I</w:t>
            </w:r>
            <w:r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 xml:space="preserve">) </w:t>
            </w:r>
            <w:r w:rsidR="00413819"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Çalışmada kullanılacak yöntemler ve gerekçelerinin yanı sıra çalışmayı olumsuz yönde etkileyebilecek riskler ve bu risklerle karşılaşıldığında alınacak tedbirler detaylı bir şekilde yazılmalıdır.</w:t>
            </w:r>
            <w:r w:rsidR="000F75A1"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 xml:space="preserve"> Şekil ve </w:t>
            </w:r>
            <w:r w:rsid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t</w:t>
            </w:r>
            <w:r w:rsidR="000F75A1"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ablo eklemesi yapılabilir.</w:t>
            </w:r>
          </w:p>
        </w:tc>
      </w:tr>
      <w:tr w:rsidR="005855C1" w:rsidRPr="00895733" w14:paraId="503EAB7C" w14:textId="77777777" w:rsidTr="001A1562">
        <w:trPr>
          <w:trHeight w:val="150"/>
          <w:jc w:val="center"/>
        </w:trPr>
        <w:tc>
          <w:tcPr>
            <w:tcW w:w="2405" w:type="dxa"/>
            <w:vMerge/>
            <w:vAlign w:val="center"/>
          </w:tcPr>
          <w:p w14:paraId="2561DE64" w14:textId="77777777" w:rsidR="005855C1" w:rsidRPr="00895733" w:rsidRDefault="005855C1" w:rsidP="005855C1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8376" w:type="dxa"/>
          </w:tcPr>
          <w:p w14:paraId="0485BBD6" w14:textId="77777777" w:rsidR="005855C1" w:rsidRDefault="005855C1" w:rsidP="005855C1">
            <w:pPr>
              <w:spacing w:before="20" w:after="20" w:line="276" w:lineRule="auto"/>
              <w:ind w:left="78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  <w:p w14:paraId="03AE6089" w14:textId="77777777" w:rsidR="004C66EE" w:rsidRDefault="004C66EE" w:rsidP="005855C1">
            <w:pPr>
              <w:spacing w:before="20" w:after="20" w:line="276" w:lineRule="auto"/>
              <w:ind w:left="78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  <w:p w14:paraId="143948A6" w14:textId="74A4D661" w:rsidR="00413819" w:rsidRDefault="00413819" w:rsidP="005855C1">
            <w:pPr>
              <w:spacing w:before="20" w:after="20" w:line="276" w:lineRule="auto"/>
              <w:ind w:left="78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  <w:p w14:paraId="15190EEA" w14:textId="77777777" w:rsidR="00413819" w:rsidRDefault="00413819" w:rsidP="005855C1">
            <w:pPr>
              <w:spacing w:before="20" w:after="20" w:line="276" w:lineRule="auto"/>
              <w:ind w:left="78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  <w:p w14:paraId="369D6BD5" w14:textId="6CC556A4" w:rsidR="005855C1" w:rsidRPr="00E46725" w:rsidRDefault="005855C1" w:rsidP="005855C1">
            <w:pPr>
              <w:spacing w:before="20" w:after="20" w:line="276" w:lineRule="auto"/>
              <w:ind w:left="78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5855C1" w:rsidRPr="00895733" w14:paraId="794AB14C" w14:textId="77777777" w:rsidTr="001A1562">
        <w:trPr>
          <w:trHeight w:val="282"/>
          <w:jc w:val="center"/>
        </w:trPr>
        <w:tc>
          <w:tcPr>
            <w:tcW w:w="2405" w:type="dxa"/>
            <w:vMerge w:val="restart"/>
            <w:vAlign w:val="center"/>
          </w:tcPr>
          <w:p w14:paraId="32E140FB" w14:textId="3FD2F538" w:rsidR="005855C1" w:rsidRPr="00895733" w:rsidRDefault="005855C1" w:rsidP="005855C1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  <w:r w:rsidRPr="00895733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Araştırma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konusu ile ilgili literatür taraması </w:t>
            </w:r>
            <w:r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(I</w:t>
            </w:r>
            <w:r w:rsidR="000F75A1"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V</w:t>
            </w:r>
            <w:r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)</w:t>
            </w:r>
          </w:p>
        </w:tc>
        <w:tc>
          <w:tcPr>
            <w:tcW w:w="8376" w:type="dxa"/>
            <w:vAlign w:val="center"/>
          </w:tcPr>
          <w:p w14:paraId="0686B7ED" w14:textId="6137E1F4" w:rsidR="005855C1" w:rsidRPr="004C21FA" w:rsidRDefault="005855C1" w:rsidP="00F347AC">
            <w:pPr>
              <w:spacing w:before="20" w:after="20" w:line="276" w:lineRule="auto"/>
              <w:ind w:left="57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(</w:t>
            </w:r>
            <w:r w:rsidR="003F491E"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I</w:t>
            </w:r>
            <w:r w:rsidR="000F75A1"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V</w:t>
            </w:r>
            <w:r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 xml:space="preserve">) </w:t>
            </w:r>
            <w:r w:rsidR="00F65929"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 xml:space="preserve">Bu bölümde </w:t>
            </w:r>
            <w:r w:rsid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 xml:space="preserve">önerilen </w:t>
            </w:r>
            <w:r w:rsidR="000D7856"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 xml:space="preserve">araştırma konusunun literatürdeki karşılığı </w:t>
            </w:r>
            <w:r w:rsidR="000F75A1"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yapılan çalışmalara atıf yapılarak verilmelidir.</w:t>
            </w:r>
            <w:r w:rsid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 xml:space="preserve"> </w:t>
            </w:r>
            <w:r w:rsidR="004C21FA" w:rsidRPr="00F347A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u w:val="single"/>
                <w:lang w:val="tr-TR"/>
              </w:rPr>
              <w:t>Sadece Kaynakça bilgisi verilmemelidir.</w:t>
            </w:r>
          </w:p>
        </w:tc>
      </w:tr>
      <w:tr w:rsidR="005855C1" w:rsidRPr="00895733" w14:paraId="5509CB83" w14:textId="77777777" w:rsidTr="001A1562">
        <w:trPr>
          <w:trHeight w:val="282"/>
          <w:jc w:val="center"/>
        </w:trPr>
        <w:tc>
          <w:tcPr>
            <w:tcW w:w="2405" w:type="dxa"/>
            <w:vMerge/>
            <w:vAlign w:val="center"/>
          </w:tcPr>
          <w:p w14:paraId="0B92EAEF" w14:textId="77777777" w:rsidR="005855C1" w:rsidRPr="00895733" w:rsidRDefault="005855C1" w:rsidP="005855C1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8376" w:type="dxa"/>
          </w:tcPr>
          <w:p w14:paraId="29C24916" w14:textId="79104EFC" w:rsidR="005855C1" w:rsidRDefault="005855C1" w:rsidP="005855C1">
            <w:pPr>
              <w:spacing w:before="20" w:after="20" w:line="276" w:lineRule="auto"/>
              <w:ind w:left="78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  <w:p w14:paraId="01B32272" w14:textId="503D1D7F" w:rsidR="000F75A1" w:rsidRDefault="000F75A1" w:rsidP="005855C1">
            <w:pPr>
              <w:spacing w:before="20" w:after="20" w:line="276" w:lineRule="auto"/>
              <w:ind w:left="78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  <w:p w14:paraId="3288F3C1" w14:textId="77777777" w:rsidR="000F75A1" w:rsidRDefault="000F75A1" w:rsidP="005855C1">
            <w:pPr>
              <w:spacing w:before="20" w:after="20" w:line="276" w:lineRule="auto"/>
              <w:ind w:left="78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  <w:p w14:paraId="2270AA97" w14:textId="77777777" w:rsidR="005855C1" w:rsidRDefault="005855C1" w:rsidP="005855C1">
            <w:pPr>
              <w:spacing w:before="20" w:after="20" w:line="276" w:lineRule="auto"/>
              <w:ind w:left="78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  <w:p w14:paraId="1E4B97C3" w14:textId="77777777" w:rsidR="005855C1" w:rsidRPr="00E46725" w:rsidRDefault="005855C1" w:rsidP="005855C1">
            <w:pPr>
              <w:spacing w:before="20" w:after="20" w:line="276" w:lineRule="auto"/>
              <w:ind w:left="78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23168E" w:rsidRPr="00895733" w14:paraId="2E0322AB" w14:textId="77777777" w:rsidTr="00B0374F">
        <w:trPr>
          <w:trHeight w:val="255"/>
          <w:jc w:val="center"/>
        </w:trPr>
        <w:tc>
          <w:tcPr>
            <w:tcW w:w="10781" w:type="dxa"/>
            <w:gridSpan w:val="2"/>
            <w:shd w:val="clear" w:color="auto" w:fill="D0CECE" w:themeFill="background2" w:themeFillShade="E6"/>
            <w:vAlign w:val="center"/>
          </w:tcPr>
          <w:p w14:paraId="56DE6CDC" w14:textId="1CC263B3" w:rsidR="0023168E" w:rsidRPr="00895733" w:rsidRDefault="0023168E" w:rsidP="00050943">
            <w:pPr>
              <w:spacing w:before="20" w:after="20" w:line="276" w:lineRule="auto"/>
              <w:rPr>
                <w:lang w:val="tr-TR"/>
              </w:rPr>
            </w:pPr>
            <w:r w:rsidRPr="00895733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tr-TR"/>
              </w:rPr>
              <w:t>IV – TEZ KONUSU SAVUNMA SANAYİ İLİŞKİSİ</w:t>
            </w:r>
          </w:p>
        </w:tc>
      </w:tr>
      <w:tr w:rsidR="00B0374F" w:rsidRPr="00895733" w14:paraId="4A41225F" w14:textId="77777777" w:rsidTr="001A1562">
        <w:trPr>
          <w:trHeight w:val="567"/>
          <w:jc w:val="center"/>
        </w:trPr>
        <w:tc>
          <w:tcPr>
            <w:tcW w:w="2405" w:type="dxa"/>
            <w:vMerge w:val="restart"/>
            <w:vAlign w:val="center"/>
          </w:tcPr>
          <w:p w14:paraId="0C333850" w14:textId="58C9C041" w:rsidR="001A1562" w:rsidRPr="001A1562" w:rsidRDefault="00895733" w:rsidP="001A1562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  <w:lang w:val="tr-TR"/>
              </w:rPr>
            </w:pPr>
            <w:r w:rsidRPr="00895733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>Tezin savunma teknolojileri ile ilgisini açıklayınız</w:t>
            </w:r>
            <w:r w:rsidR="001A1562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r w:rsidR="000F75A1"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(V)</w:t>
            </w:r>
          </w:p>
        </w:tc>
        <w:tc>
          <w:tcPr>
            <w:tcW w:w="8376" w:type="dxa"/>
            <w:vAlign w:val="center"/>
          </w:tcPr>
          <w:p w14:paraId="24040BB0" w14:textId="37E42A54" w:rsidR="00D20B21" w:rsidRPr="004C21FA" w:rsidRDefault="00895733" w:rsidP="00F347AC">
            <w:pPr>
              <w:spacing w:before="20" w:after="20" w:line="276" w:lineRule="auto"/>
              <w:ind w:left="57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(</w:t>
            </w:r>
            <w:r w:rsidR="000F75A1"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V</w:t>
            </w:r>
            <w:r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 xml:space="preserve">) </w:t>
            </w:r>
            <w:r w:rsidR="001C70FF" w:rsidRPr="004C21F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Bildirilen tez önerisinin savunma teknolojileri alanına sağlayacağı katkı, özgünlük ve yenilik başlıklarının bu alana girilmesi gereklidir.</w:t>
            </w:r>
          </w:p>
        </w:tc>
      </w:tr>
      <w:tr w:rsidR="00B0374F" w:rsidRPr="00895733" w14:paraId="74575163" w14:textId="77777777" w:rsidTr="001A1562">
        <w:trPr>
          <w:trHeight w:val="964"/>
          <w:jc w:val="center"/>
        </w:trPr>
        <w:tc>
          <w:tcPr>
            <w:tcW w:w="2405" w:type="dxa"/>
            <w:vMerge/>
            <w:vAlign w:val="center"/>
          </w:tcPr>
          <w:p w14:paraId="33C49B08" w14:textId="77777777" w:rsidR="00895733" w:rsidRPr="00895733" w:rsidRDefault="00895733" w:rsidP="00050943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8376" w:type="dxa"/>
          </w:tcPr>
          <w:p w14:paraId="14084D7A" w14:textId="77777777" w:rsidR="001A1562" w:rsidRDefault="001A1562" w:rsidP="007C5C62">
            <w:pPr>
              <w:spacing w:before="20" w:after="20" w:line="276" w:lineRule="auto"/>
              <w:ind w:left="78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  <w:p w14:paraId="5C0C334A" w14:textId="77777777" w:rsidR="001A1562" w:rsidRDefault="001A1562" w:rsidP="007C5C62">
            <w:pPr>
              <w:spacing w:before="20" w:after="20" w:line="276" w:lineRule="auto"/>
              <w:ind w:left="78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  <w:p w14:paraId="3BDB68E0" w14:textId="77777777" w:rsidR="00E60E9F" w:rsidRDefault="00E60E9F" w:rsidP="007C5C62">
            <w:pPr>
              <w:spacing w:before="20" w:after="20" w:line="276" w:lineRule="auto"/>
              <w:ind w:left="78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  <w:p w14:paraId="187C51B5" w14:textId="5B188CC6" w:rsidR="001A1562" w:rsidRPr="00E46725" w:rsidRDefault="001A1562" w:rsidP="007C5C62">
            <w:pPr>
              <w:spacing w:before="20" w:after="20" w:line="276" w:lineRule="auto"/>
              <w:ind w:left="78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B0374F" w:rsidRPr="00895733" w14:paraId="343E5B77" w14:textId="77777777" w:rsidTr="001A1562">
        <w:trPr>
          <w:trHeight w:val="255"/>
          <w:jc w:val="center"/>
        </w:trPr>
        <w:tc>
          <w:tcPr>
            <w:tcW w:w="2405" w:type="dxa"/>
            <w:vAlign w:val="center"/>
          </w:tcPr>
          <w:p w14:paraId="42DA682E" w14:textId="0D8A163B" w:rsidR="0023168E" w:rsidRPr="00895733" w:rsidRDefault="0023168E" w:rsidP="00050943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  <w:r w:rsidRPr="00895733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Tez konusunun hangi savunma sanayi firmasına gönderilmesini istersiniz? </w:t>
            </w:r>
          </w:p>
        </w:tc>
        <w:tc>
          <w:tcPr>
            <w:tcW w:w="8376" w:type="dxa"/>
            <w:vAlign w:val="center"/>
          </w:tcPr>
          <w:p w14:paraId="0EDF9A53" w14:textId="77777777" w:rsidR="0023168E" w:rsidRPr="00E46725" w:rsidRDefault="0014497B" w:rsidP="00050943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  <w:sdt>
              <w:sdtPr>
                <w:rPr>
                  <w:rFonts w:ascii="Times New Roman" w:hAnsi="Times New Roman" w:cs="Times New Roman"/>
                  <w:bCs/>
                  <w:color w:val="000000" w:themeColor="text1"/>
                  <w:sz w:val="20"/>
                  <w:szCs w:val="20"/>
                  <w:lang w:val="tr-TR"/>
                </w:rPr>
                <w:id w:val="-1464039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68E" w:rsidRPr="00E46725">
                  <w:rPr>
                    <w:rFonts w:ascii="Segoe UI Symbol" w:hAnsi="Segoe UI Symbol" w:cs="Segoe UI Symbol"/>
                    <w:bCs/>
                    <w:color w:val="000000" w:themeColor="text1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23168E" w:rsidRPr="00E46725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 TÜBİTAK SAGE    </w:t>
            </w:r>
            <w:sdt>
              <w:sdtPr>
                <w:rPr>
                  <w:rFonts w:ascii="Times New Roman" w:hAnsi="Times New Roman" w:cs="Times New Roman"/>
                  <w:bCs/>
                  <w:color w:val="000000" w:themeColor="text1"/>
                  <w:sz w:val="20"/>
                  <w:szCs w:val="20"/>
                  <w:lang w:val="tr-TR"/>
                </w:rPr>
                <w:id w:val="319706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68E" w:rsidRPr="00E46725">
                  <w:rPr>
                    <w:rFonts w:ascii="Segoe UI Symbol" w:hAnsi="Segoe UI Symbol" w:cs="Segoe UI Symbol"/>
                    <w:bCs/>
                    <w:color w:val="000000" w:themeColor="text1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23168E" w:rsidRPr="00E46725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 TÜBİTAK UZAY     </w:t>
            </w:r>
            <w:sdt>
              <w:sdtPr>
                <w:rPr>
                  <w:rFonts w:ascii="Times New Roman" w:hAnsi="Times New Roman" w:cs="Times New Roman"/>
                  <w:bCs/>
                  <w:color w:val="000000" w:themeColor="text1"/>
                  <w:sz w:val="20"/>
                  <w:szCs w:val="20"/>
                  <w:lang w:val="tr-TR"/>
                </w:rPr>
                <w:id w:val="-270096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68E" w:rsidRPr="00E46725">
                  <w:rPr>
                    <w:rFonts w:ascii="Segoe UI Symbol" w:hAnsi="Segoe UI Symbol" w:cs="Segoe UI Symbol"/>
                    <w:bCs/>
                    <w:color w:val="000000" w:themeColor="text1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23168E" w:rsidRPr="00E46725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 ASELSAN</w:t>
            </w:r>
          </w:p>
          <w:p w14:paraId="4FDB89B2" w14:textId="33300B24" w:rsidR="0023168E" w:rsidRPr="00E46725" w:rsidRDefault="0014497B" w:rsidP="00050943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  <w:sdt>
              <w:sdtPr>
                <w:rPr>
                  <w:rFonts w:ascii="Times New Roman" w:hAnsi="Times New Roman" w:cs="Times New Roman"/>
                  <w:bCs/>
                  <w:color w:val="000000" w:themeColor="text1"/>
                  <w:sz w:val="20"/>
                  <w:szCs w:val="20"/>
                  <w:lang w:val="tr-TR"/>
                </w:rPr>
                <w:id w:val="-580142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68E" w:rsidRPr="00E46725">
                  <w:rPr>
                    <w:rFonts w:ascii="Segoe UI Symbol" w:hAnsi="Segoe UI Symbol" w:cs="Segoe UI Symbol"/>
                    <w:bCs/>
                    <w:color w:val="000000" w:themeColor="text1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23168E" w:rsidRPr="00E46725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 TUSAŞ-TAI            </w:t>
            </w:r>
            <w:sdt>
              <w:sdtPr>
                <w:rPr>
                  <w:rFonts w:ascii="Times New Roman" w:hAnsi="Times New Roman" w:cs="Times New Roman"/>
                  <w:bCs/>
                  <w:color w:val="000000" w:themeColor="text1"/>
                  <w:sz w:val="20"/>
                  <w:szCs w:val="20"/>
                  <w:lang w:val="tr-TR"/>
                </w:rPr>
                <w:id w:val="-1276703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68E" w:rsidRPr="00E46725">
                  <w:rPr>
                    <w:rFonts w:ascii="Segoe UI Symbol" w:hAnsi="Segoe UI Symbol" w:cs="Segoe UI Symbol"/>
                    <w:bCs/>
                    <w:color w:val="000000" w:themeColor="text1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23168E" w:rsidRPr="00E46725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 ROKETSAN              </w:t>
            </w:r>
            <w:sdt>
              <w:sdtPr>
                <w:rPr>
                  <w:rFonts w:ascii="Times New Roman" w:hAnsi="Times New Roman" w:cs="Times New Roman"/>
                  <w:bCs/>
                  <w:color w:val="000000" w:themeColor="text1"/>
                  <w:sz w:val="20"/>
                  <w:szCs w:val="20"/>
                  <w:lang w:val="tr-TR"/>
                </w:rPr>
                <w:id w:val="66383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68E" w:rsidRPr="00E46725">
                  <w:rPr>
                    <w:rFonts w:ascii="Segoe UI Symbol" w:hAnsi="Segoe UI Symbol" w:cs="Segoe UI Symbol"/>
                    <w:bCs/>
                    <w:color w:val="000000" w:themeColor="text1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23168E" w:rsidRPr="00E46725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 Diğer (………………)</w:t>
            </w:r>
          </w:p>
        </w:tc>
      </w:tr>
      <w:tr w:rsidR="00B0374F" w:rsidRPr="00895733" w14:paraId="7BFFAC0D" w14:textId="77777777" w:rsidTr="001A1562">
        <w:trPr>
          <w:trHeight w:val="255"/>
          <w:jc w:val="center"/>
        </w:trPr>
        <w:tc>
          <w:tcPr>
            <w:tcW w:w="2405" w:type="dxa"/>
            <w:vAlign w:val="center"/>
          </w:tcPr>
          <w:p w14:paraId="70F73275" w14:textId="23337EEB" w:rsidR="0023168E" w:rsidRPr="00895733" w:rsidRDefault="0023168E" w:rsidP="00050943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  <w:r w:rsidRPr="00895733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>Tez konusunun Üniversitemiz BAP birimi ya da dış destekli bir proje ile desteklenmesi beklenmekte midir?</w:t>
            </w:r>
          </w:p>
        </w:tc>
        <w:tc>
          <w:tcPr>
            <w:tcW w:w="8376" w:type="dxa"/>
            <w:vAlign w:val="center"/>
          </w:tcPr>
          <w:p w14:paraId="4B90F292" w14:textId="77777777" w:rsidR="0023168E" w:rsidRPr="00E46725" w:rsidRDefault="0014497B" w:rsidP="00050943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  <w:sdt>
              <w:sdtPr>
                <w:rPr>
                  <w:rFonts w:ascii="Times New Roman" w:hAnsi="Times New Roman" w:cs="Times New Roman"/>
                  <w:bCs/>
                  <w:color w:val="000000" w:themeColor="text1"/>
                  <w:sz w:val="20"/>
                  <w:szCs w:val="20"/>
                  <w:lang w:val="tr-TR"/>
                </w:rPr>
                <w:id w:val="1165446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68E" w:rsidRPr="00E46725">
                  <w:rPr>
                    <w:rFonts w:ascii="Segoe UI Symbol" w:hAnsi="Segoe UI Symbol" w:cs="Segoe UI Symbol"/>
                    <w:bCs/>
                    <w:color w:val="000000" w:themeColor="text1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23168E" w:rsidRPr="00E46725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 SBTÜ- Yüksek Lisans Tez Projesi </w:t>
            </w:r>
          </w:p>
          <w:p w14:paraId="12B6AEB2" w14:textId="77777777" w:rsidR="0023168E" w:rsidRPr="00E46725" w:rsidRDefault="0014497B" w:rsidP="00050943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  <w:sdt>
              <w:sdtPr>
                <w:rPr>
                  <w:rFonts w:ascii="Times New Roman" w:hAnsi="Times New Roman" w:cs="Times New Roman"/>
                  <w:bCs/>
                  <w:color w:val="000000" w:themeColor="text1"/>
                  <w:sz w:val="20"/>
                  <w:szCs w:val="20"/>
                  <w:lang w:val="tr-TR"/>
                </w:rPr>
                <w:id w:val="-1237161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68E" w:rsidRPr="00E46725">
                  <w:rPr>
                    <w:rFonts w:ascii="Segoe UI Symbol" w:hAnsi="Segoe UI Symbol" w:cs="Segoe UI Symbol"/>
                    <w:bCs/>
                    <w:color w:val="000000" w:themeColor="text1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23168E" w:rsidRPr="00E46725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 SBTÜ- Doktora Tez Projesi</w:t>
            </w:r>
          </w:p>
          <w:p w14:paraId="0558AC79" w14:textId="77777777" w:rsidR="0023168E" w:rsidRPr="00E46725" w:rsidRDefault="0014497B" w:rsidP="00050943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  <w:sdt>
              <w:sdtPr>
                <w:rPr>
                  <w:rFonts w:ascii="Times New Roman" w:hAnsi="Times New Roman" w:cs="Times New Roman"/>
                  <w:bCs/>
                  <w:color w:val="000000" w:themeColor="text1"/>
                  <w:sz w:val="20"/>
                  <w:szCs w:val="20"/>
                  <w:lang w:val="tr-TR"/>
                </w:rPr>
                <w:id w:val="990833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68E" w:rsidRPr="00E46725">
                  <w:rPr>
                    <w:rFonts w:ascii="Segoe UI Symbol" w:hAnsi="Segoe UI Symbol" w:cs="Segoe UI Symbol"/>
                    <w:bCs/>
                    <w:color w:val="000000" w:themeColor="text1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23168E" w:rsidRPr="00E46725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 SBTÜ- Üniversite Sektör İş birliği Projeleri</w:t>
            </w:r>
          </w:p>
          <w:p w14:paraId="35DD4E36" w14:textId="77777777" w:rsidR="0023168E" w:rsidRPr="00E46725" w:rsidRDefault="0014497B" w:rsidP="00050943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  <w:sdt>
              <w:sdtPr>
                <w:rPr>
                  <w:rFonts w:ascii="Times New Roman" w:hAnsi="Times New Roman" w:cs="Times New Roman"/>
                  <w:bCs/>
                  <w:color w:val="000000" w:themeColor="text1"/>
                  <w:sz w:val="20"/>
                  <w:szCs w:val="20"/>
                  <w:lang w:val="tr-TR"/>
                </w:rPr>
                <w:id w:val="-672182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68E" w:rsidRPr="00E46725">
                  <w:rPr>
                    <w:rFonts w:ascii="Segoe UI Symbol" w:hAnsi="Segoe UI Symbol" w:cs="Segoe UI Symbol"/>
                    <w:bCs/>
                    <w:color w:val="000000" w:themeColor="text1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23168E" w:rsidRPr="00E46725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 TUBİTAK 1002</w:t>
            </w:r>
          </w:p>
          <w:p w14:paraId="060E4690" w14:textId="77777777" w:rsidR="0023168E" w:rsidRPr="00E46725" w:rsidRDefault="0014497B" w:rsidP="00050943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  <w:sdt>
              <w:sdtPr>
                <w:rPr>
                  <w:rFonts w:ascii="Times New Roman" w:hAnsi="Times New Roman" w:cs="Times New Roman"/>
                  <w:bCs/>
                  <w:color w:val="000000" w:themeColor="text1"/>
                  <w:sz w:val="20"/>
                  <w:szCs w:val="20"/>
                  <w:lang w:val="tr-TR"/>
                </w:rPr>
                <w:id w:val="-114908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68E" w:rsidRPr="00E46725">
                  <w:rPr>
                    <w:rFonts w:ascii="Segoe UI Symbol" w:hAnsi="Segoe UI Symbol" w:cs="Segoe UI Symbol"/>
                    <w:bCs/>
                    <w:color w:val="000000" w:themeColor="text1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23168E" w:rsidRPr="00E46725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 TUBİTAK 1505</w:t>
            </w:r>
          </w:p>
          <w:p w14:paraId="5657A91D" w14:textId="2FA2BEEC" w:rsidR="00895733" w:rsidRPr="00E46725" w:rsidRDefault="0014497B" w:rsidP="00050943">
            <w:pPr>
              <w:spacing w:before="20" w:after="20" w:line="276" w:lineRule="auto"/>
              <w:jc w:val="left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</w:pPr>
            <w:sdt>
              <w:sdtPr>
                <w:rPr>
                  <w:rFonts w:ascii="Times New Roman" w:hAnsi="Times New Roman" w:cs="Times New Roman"/>
                  <w:bCs/>
                  <w:color w:val="000000" w:themeColor="text1"/>
                  <w:sz w:val="20"/>
                  <w:szCs w:val="20"/>
                  <w:lang w:val="tr-TR"/>
                </w:rPr>
                <w:id w:val="-1384714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68E" w:rsidRPr="00E46725">
                  <w:rPr>
                    <w:rFonts w:ascii="Segoe UI Symbol" w:hAnsi="Segoe UI Symbol" w:cs="Segoe UI Symbol"/>
                    <w:bCs/>
                    <w:color w:val="000000" w:themeColor="text1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23168E" w:rsidRPr="00E46725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tr-TR"/>
              </w:rPr>
              <w:t xml:space="preserve"> Diğer (………………)</w:t>
            </w:r>
          </w:p>
        </w:tc>
      </w:tr>
      <w:tr w:rsidR="0023168E" w:rsidRPr="00895733" w14:paraId="51D563BB" w14:textId="77777777" w:rsidTr="00B0374F">
        <w:trPr>
          <w:trHeight w:val="255"/>
          <w:jc w:val="center"/>
        </w:trPr>
        <w:tc>
          <w:tcPr>
            <w:tcW w:w="10781" w:type="dxa"/>
            <w:gridSpan w:val="2"/>
            <w:vAlign w:val="center"/>
          </w:tcPr>
          <w:p w14:paraId="2A4A0287" w14:textId="0EB1382D" w:rsidR="005855C1" w:rsidRDefault="0023168E" w:rsidP="001A1562">
            <w:pPr>
              <w:spacing w:before="20" w:line="276" w:lineRule="auto"/>
              <w:ind w:left="283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895733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ab/>
              <w:t>Ana Bilim Dalımızın tezli yüksek lisans programı öğrencisine ait tez konusu bildirimi ile ilgili bilgiler yukarıda belirtilmiştir.</w:t>
            </w:r>
          </w:p>
          <w:p w14:paraId="362227AC" w14:textId="01E7879B" w:rsidR="0023168E" w:rsidRPr="00895733" w:rsidRDefault="0023168E" w:rsidP="005855C1">
            <w:pPr>
              <w:spacing w:before="20" w:after="20" w:line="276" w:lineRule="auto"/>
              <w:ind w:left="283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895733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Gereğini bilgilerinize arz ederim.</w:t>
            </w:r>
          </w:p>
          <w:p w14:paraId="5758B4C5" w14:textId="77777777" w:rsidR="0023168E" w:rsidRPr="00895733" w:rsidRDefault="0023168E" w:rsidP="005855C1">
            <w:pPr>
              <w:spacing w:before="20" w:after="20" w:line="276" w:lineRule="auto"/>
              <w:ind w:left="283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</w:p>
          <w:p w14:paraId="011BC7C1" w14:textId="641FA369" w:rsidR="0023168E" w:rsidRPr="00895733" w:rsidRDefault="0023168E" w:rsidP="005855C1">
            <w:pPr>
              <w:spacing w:before="20" w:after="20" w:line="276" w:lineRule="auto"/>
              <w:ind w:left="283"/>
              <w:rPr>
                <w:rFonts w:ascii="Times New Roman" w:hAnsi="Times New Roman" w:cs="Times New Roman"/>
                <w:color w:val="000000" w:themeColor="text1"/>
                <w:sz w:val="20"/>
                <w:lang w:val="tr-TR"/>
              </w:rPr>
            </w:pPr>
            <w:r w:rsidRPr="00895733">
              <w:rPr>
                <w:rFonts w:ascii="Times New Roman" w:hAnsi="Times New Roman" w:cs="Times New Roman"/>
                <w:b/>
                <w:color w:val="000000" w:themeColor="text1"/>
                <w:sz w:val="20"/>
                <w:lang w:val="tr-TR"/>
              </w:rPr>
              <w:t xml:space="preserve">                                  </w:t>
            </w:r>
            <w:r w:rsidRPr="00895733">
              <w:rPr>
                <w:rFonts w:ascii="Times New Roman" w:hAnsi="Times New Roman" w:cs="Times New Roman"/>
                <w:color w:val="000000" w:themeColor="text1"/>
                <w:sz w:val="20"/>
                <w:lang w:val="tr-TR"/>
              </w:rPr>
              <w:t xml:space="preserve">                                                                                                                                                 … / … / 20</w:t>
            </w:r>
            <w:r w:rsidR="005855C1">
              <w:rPr>
                <w:rFonts w:ascii="Times New Roman" w:hAnsi="Times New Roman" w:cs="Times New Roman"/>
                <w:color w:val="000000" w:themeColor="text1"/>
                <w:sz w:val="20"/>
                <w:lang w:val="tr-TR"/>
              </w:rPr>
              <w:t>..</w:t>
            </w:r>
          </w:p>
          <w:p w14:paraId="2963E65D" w14:textId="78894424" w:rsidR="005855C1" w:rsidRDefault="0023168E" w:rsidP="005855C1">
            <w:pPr>
              <w:spacing w:before="20" w:after="20" w:line="276" w:lineRule="auto"/>
              <w:ind w:left="283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lang w:val="tr-TR"/>
              </w:rPr>
            </w:pPr>
            <w:r w:rsidRPr="00895733">
              <w:rPr>
                <w:rFonts w:ascii="Times New Roman" w:hAnsi="Times New Roman" w:cs="Times New Roman"/>
                <w:color w:val="000000" w:themeColor="text1"/>
                <w:sz w:val="20"/>
                <w:lang w:val="tr-TR"/>
              </w:rPr>
              <w:t>Ana Bilim Dalı Başkan</w:t>
            </w:r>
            <w:r w:rsidR="005855C1">
              <w:rPr>
                <w:rFonts w:ascii="Times New Roman" w:hAnsi="Times New Roman" w:cs="Times New Roman"/>
                <w:color w:val="000000" w:themeColor="text1"/>
                <w:sz w:val="20"/>
                <w:lang w:val="tr-TR"/>
              </w:rPr>
              <w:t>ı</w:t>
            </w:r>
          </w:p>
          <w:p w14:paraId="71F9D9C2" w14:textId="77777777" w:rsidR="005855C1" w:rsidRDefault="005855C1" w:rsidP="005855C1">
            <w:pPr>
              <w:spacing w:before="20" w:after="20" w:line="276" w:lineRule="auto"/>
              <w:ind w:left="283"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lang w:val="tr-TR"/>
              </w:rPr>
            </w:pPr>
          </w:p>
          <w:p w14:paraId="7208ACAD" w14:textId="4DB9F520" w:rsidR="0023168E" w:rsidRPr="005855C1" w:rsidRDefault="005855C1" w:rsidP="005855C1">
            <w:pPr>
              <w:spacing w:before="20" w:after="20" w:line="276" w:lineRule="auto"/>
              <w:ind w:left="283"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lang w:val="tr-TR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lang w:val="tr-TR"/>
              </w:rPr>
              <w:t xml:space="preserve">                                                                                                                                                                                         </w:t>
            </w:r>
            <w:r w:rsidR="0023168E" w:rsidRPr="00895733">
              <w:rPr>
                <w:rFonts w:ascii="Times New Roman" w:hAnsi="Times New Roman" w:cs="Times New Roman"/>
                <w:color w:val="000000" w:themeColor="text1"/>
                <w:sz w:val="20"/>
                <w:lang w:val="tr-TR"/>
              </w:rPr>
              <w:t>İmza</w:t>
            </w:r>
          </w:p>
        </w:tc>
      </w:tr>
      <w:tr w:rsidR="0023168E" w:rsidRPr="00895733" w14:paraId="7843342F" w14:textId="77777777" w:rsidTr="00B0374F">
        <w:trPr>
          <w:trHeight w:val="255"/>
          <w:jc w:val="center"/>
        </w:trPr>
        <w:tc>
          <w:tcPr>
            <w:tcW w:w="10781" w:type="dxa"/>
            <w:gridSpan w:val="2"/>
            <w:vAlign w:val="center"/>
          </w:tcPr>
          <w:p w14:paraId="16F95698" w14:textId="77777777" w:rsidR="0023168E" w:rsidRPr="00895733" w:rsidRDefault="0023168E" w:rsidP="00050943">
            <w:pPr>
              <w:numPr>
                <w:ilvl w:val="0"/>
                <w:numId w:val="1"/>
              </w:numPr>
              <w:spacing w:before="20" w:after="2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89573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 xml:space="preserve">Önerilen </w:t>
            </w:r>
            <w:r w:rsidRPr="00895733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  <w:lang w:val="tr-TR"/>
              </w:rPr>
              <w:t>“Tez Konusu Değişikliği Form”</w:t>
            </w:r>
            <w:r w:rsidRPr="0089573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 xml:space="preserve"> ile gönderilmediği takdirde teslim edilen Yüksek Lisans Tez Konusu bu formda belirtilen konudan </w:t>
            </w:r>
            <w:r w:rsidRPr="00895733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  <w:lang w:val="tr-TR"/>
              </w:rPr>
              <w:t>farklı olamaz.</w:t>
            </w:r>
          </w:p>
          <w:p w14:paraId="767BD158" w14:textId="77777777" w:rsidR="0023168E" w:rsidRPr="00895733" w:rsidRDefault="0023168E" w:rsidP="00050943">
            <w:pPr>
              <w:numPr>
                <w:ilvl w:val="0"/>
                <w:numId w:val="1"/>
              </w:numPr>
              <w:spacing w:before="20" w:after="2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89573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Form bilgisayar ortamında yazım kurallarına uygun olarak doldurulacaktır.</w:t>
            </w:r>
          </w:p>
          <w:p w14:paraId="72566A91" w14:textId="752DBBF9" w:rsidR="001A1562" w:rsidRPr="001A1562" w:rsidRDefault="0023168E" w:rsidP="001A1562">
            <w:pPr>
              <w:numPr>
                <w:ilvl w:val="0"/>
                <w:numId w:val="1"/>
              </w:numPr>
              <w:spacing w:before="20" w:after="20" w:line="276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1C70F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Form istendiği kadar genişletilebilir.</w:t>
            </w:r>
            <w:r w:rsidR="001A1562" w:rsidRPr="0089573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 Bildirilen tez konusu üniversitemiz misyonu çerçevesinde Savunma Sanayi firmalarına gönderilecektir</w:t>
            </w:r>
            <w:r w:rsidR="001A1562" w:rsidRPr="0089573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. Bu</w:t>
            </w:r>
            <w:r w:rsidR="001A1562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r w:rsidR="001A1562" w:rsidRPr="0089573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nedenle tez konusuna ilgi duyabilecek savunma sanayi kuruluş/kuruluşlarının ismini ve iletilmesini istediğiniz birimi belirtiniz.</w:t>
            </w:r>
          </w:p>
        </w:tc>
      </w:tr>
    </w:tbl>
    <w:p w14:paraId="457C0632" w14:textId="77777777" w:rsidR="00DB775B" w:rsidRPr="00895733" w:rsidRDefault="00DB775B">
      <w:pPr>
        <w:rPr>
          <w:lang w:val="tr-TR"/>
        </w:rPr>
      </w:pPr>
    </w:p>
    <w:sectPr w:rsidR="00DB775B" w:rsidRPr="00895733" w:rsidSect="00050943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117B21" w14:textId="77777777" w:rsidR="0014497B" w:rsidRDefault="0014497B" w:rsidP="00FC5B07">
      <w:r>
        <w:separator/>
      </w:r>
    </w:p>
  </w:endnote>
  <w:endnote w:type="continuationSeparator" w:id="0">
    <w:p w14:paraId="33656A2F" w14:textId="77777777" w:rsidR="0014497B" w:rsidRDefault="0014497B" w:rsidP="00FC5B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39" w:type="dxa"/>
      <w:tblLook w:val="04A0" w:firstRow="1" w:lastRow="0" w:firstColumn="1" w:lastColumn="0" w:noHBand="0" w:noVBand="1"/>
    </w:tblPr>
    <w:tblGrid>
      <w:gridCol w:w="666"/>
      <w:gridCol w:w="259"/>
      <w:gridCol w:w="2773"/>
      <w:gridCol w:w="283"/>
      <w:gridCol w:w="1414"/>
      <w:gridCol w:w="283"/>
      <w:gridCol w:w="2827"/>
      <w:gridCol w:w="1134"/>
    </w:tblGrid>
    <w:tr w:rsidR="00FC5B07" w:rsidRPr="00177BA3" w14:paraId="2AA35AB4" w14:textId="77777777" w:rsidTr="000413E0">
      <w:trPr>
        <w:trHeight w:val="559"/>
      </w:trPr>
      <w:tc>
        <w:tcPr>
          <w:tcW w:w="666" w:type="dxa"/>
          <w:shd w:val="clear" w:color="auto" w:fill="auto"/>
        </w:tcPr>
        <w:p w14:paraId="29CC2647" w14:textId="6DD56331" w:rsidR="000413E0" w:rsidRPr="000413E0" w:rsidRDefault="00FC5B07" w:rsidP="000413E0">
          <w:pPr>
            <w:tabs>
              <w:tab w:val="center" w:pos="4536"/>
              <w:tab w:val="right" w:pos="9072"/>
            </w:tabs>
            <w:jc w:val="right"/>
            <w:rPr>
              <w:rFonts w:ascii="Cambria" w:eastAsia="Times New Roman" w:hAnsi="Cambria" w:cs="Times New Roman"/>
              <w:b/>
              <w:noProof/>
              <w:color w:val="002060"/>
              <w:sz w:val="16"/>
              <w:szCs w:val="16"/>
            </w:rPr>
          </w:pPr>
          <w:r w:rsidRPr="00177BA3">
            <w:rPr>
              <w:rFonts w:ascii="Cambria" w:eastAsia="Times New Roman" w:hAnsi="Cambria" w:cs="Times New Roman"/>
              <w:b/>
              <w:noProof/>
              <w:color w:val="002060"/>
              <w:sz w:val="16"/>
              <w:szCs w:val="16"/>
            </w:rPr>
            <w:t>Adres</w:t>
          </w:r>
        </w:p>
      </w:tc>
      <w:tc>
        <w:tcPr>
          <w:tcW w:w="259" w:type="dxa"/>
          <w:shd w:val="clear" w:color="auto" w:fill="auto"/>
        </w:tcPr>
        <w:p w14:paraId="17E547BD" w14:textId="77777777" w:rsidR="00FC5B07" w:rsidRPr="00177BA3" w:rsidRDefault="00FC5B07" w:rsidP="00FC5B07">
          <w:pPr>
            <w:tabs>
              <w:tab w:val="center" w:pos="4536"/>
              <w:tab w:val="right" w:pos="9072"/>
            </w:tabs>
            <w:rPr>
              <w:rFonts w:ascii="Cambria" w:eastAsia="Times New Roman" w:hAnsi="Cambria" w:cs="Times New Roman"/>
              <w:noProof/>
              <w:sz w:val="16"/>
              <w:szCs w:val="16"/>
            </w:rPr>
          </w:pPr>
          <w:r w:rsidRPr="00177BA3">
            <w:rPr>
              <w:rFonts w:ascii="Cambria" w:eastAsia="Times New Roman" w:hAnsi="Cambria" w:cs="Times New Roman"/>
              <w:noProof/>
              <w:sz w:val="16"/>
              <w:szCs w:val="16"/>
            </w:rPr>
            <w:t>:</w:t>
          </w:r>
        </w:p>
      </w:tc>
      <w:tc>
        <w:tcPr>
          <w:tcW w:w="2773" w:type="dxa"/>
          <w:shd w:val="clear" w:color="auto" w:fill="auto"/>
        </w:tcPr>
        <w:p w14:paraId="51FDDE3F" w14:textId="77777777" w:rsidR="00FC5B07" w:rsidRPr="00177BA3" w:rsidRDefault="00FC5B07" w:rsidP="00FC5B07">
          <w:pPr>
            <w:tabs>
              <w:tab w:val="center" w:pos="4536"/>
              <w:tab w:val="right" w:pos="9072"/>
            </w:tabs>
            <w:rPr>
              <w:rFonts w:ascii="Cambria" w:eastAsia="Times New Roman" w:hAnsi="Cambria" w:cs="Times New Roman"/>
              <w:noProof/>
              <w:sz w:val="16"/>
              <w:szCs w:val="16"/>
            </w:rPr>
          </w:pPr>
          <w:r w:rsidRPr="00177BA3">
            <w:rPr>
              <w:rFonts w:ascii="Cambria" w:eastAsia="Times New Roman" w:hAnsi="Cambria" w:cs="Times New Roman"/>
              <w:noProof/>
              <w:sz w:val="16"/>
              <w:szCs w:val="16"/>
            </w:rPr>
            <w:t>Sivas Bilim ve Teknoloji Üniversitesi Lisansüstü Eğitim Enstitüsü</w:t>
          </w:r>
        </w:p>
        <w:p w14:paraId="134406C2" w14:textId="097906A3" w:rsidR="000413E0" w:rsidRPr="00177BA3" w:rsidRDefault="00FC5B07" w:rsidP="00FC5B07">
          <w:pPr>
            <w:tabs>
              <w:tab w:val="center" w:pos="4536"/>
              <w:tab w:val="right" w:pos="9072"/>
            </w:tabs>
            <w:rPr>
              <w:rFonts w:ascii="Cambria" w:eastAsia="Times New Roman" w:hAnsi="Cambria" w:cs="Times New Roman"/>
              <w:noProof/>
              <w:sz w:val="16"/>
              <w:szCs w:val="16"/>
            </w:rPr>
          </w:pPr>
          <w:r w:rsidRPr="00177BA3">
            <w:rPr>
              <w:rFonts w:ascii="Cambria" w:eastAsia="Times New Roman" w:hAnsi="Cambria" w:cs="Times New Roman"/>
              <w:noProof/>
              <w:sz w:val="16"/>
              <w:szCs w:val="16"/>
            </w:rPr>
            <w:t>Merkez / SİVAS</w:t>
          </w:r>
        </w:p>
      </w:tc>
      <w:tc>
        <w:tcPr>
          <w:tcW w:w="283" w:type="dxa"/>
          <w:shd w:val="clear" w:color="auto" w:fill="auto"/>
        </w:tcPr>
        <w:p w14:paraId="33C3FB39" w14:textId="77777777" w:rsidR="00FC5B07" w:rsidRPr="00177BA3" w:rsidRDefault="00FC5B07" w:rsidP="00FC5B07">
          <w:pPr>
            <w:tabs>
              <w:tab w:val="center" w:pos="4536"/>
              <w:tab w:val="right" w:pos="9072"/>
            </w:tabs>
            <w:rPr>
              <w:rFonts w:ascii="Cambria" w:eastAsia="Times New Roman" w:hAnsi="Cambria" w:cs="Times New Roman"/>
              <w:noProof/>
              <w:sz w:val="16"/>
              <w:szCs w:val="16"/>
            </w:rPr>
          </w:pPr>
        </w:p>
      </w:tc>
      <w:tc>
        <w:tcPr>
          <w:tcW w:w="1414" w:type="dxa"/>
          <w:shd w:val="clear" w:color="auto" w:fill="auto"/>
        </w:tcPr>
        <w:p w14:paraId="00897CC6" w14:textId="77777777" w:rsidR="00FC5B07" w:rsidRPr="00177BA3" w:rsidRDefault="00FC5B07" w:rsidP="00FC5B07">
          <w:pPr>
            <w:tabs>
              <w:tab w:val="center" w:pos="4536"/>
              <w:tab w:val="right" w:pos="9072"/>
            </w:tabs>
            <w:jc w:val="right"/>
            <w:rPr>
              <w:rFonts w:ascii="Cambria" w:eastAsia="Times New Roman" w:hAnsi="Cambria" w:cs="Times New Roman"/>
              <w:b/>
              <w:noProof/>
              <w:color w:val="2F5496"/>
              <w:sz w:val="16"/>
              <w:szCs w:val="16"/>
            </w:rPr>
          </w:pPr>
          <w:r w:rsidRPr="00177BA3">
            <w:rPr>
              <w:rFonts w:ascii="Cambria" w:eastAsia="Times New Roman" w:hAnsi="Cambria" w:cs="Times New Roman"/>
              <w:b/>
              <w:noProof/>
              <w:color w:val="2F5496"/>
              <w:sz w:val="16"/>
              <w:szCs w:val="16"/>
            </w:rPr>
            <w:t>Telefon</w:t>
          </w:r>
        </w:p>
        <w:p w14:paraId="35845AD9" w14:textId="77777777" w:rsidR="00FC5B07" w:rsidRPr="00177BA3" w:rsidRDefault="00FC5B07" w:rsidP="00FC5B07">
          <w:pPr>
            <w:tabs>
              <w:tab w:val="center" w:pos="4536"/>
              <w:tab w:val="right" w:pos="9072"/>
            </w:tabs>
            <w:jc w:val="right"/>
            <w:rPr>
              <w:rFonts w:ascii="Cambria" w:eastAsia="Times New Roman" w:hAnsi="Cambria" w:cs="Times New Roman"/>
              <w:b/>
              <w:noProof/>
              <w:color w:val="2F5496"/>
              <w:sz w:val="16"/>
              <w:szCs w:val="16"/>
            </w:rPr>
          </w:pPr>
          <w:r w:rsidRPr="00177BA3">
            <w:rPr>
              <w:rFonts w:ascii="Cambria" w:eastAsia="Times New Roman" w:hAnsi="Cambria" w:cs="Times New Roman"/>
              <w:b/>
              <w:noProof/>
              <w:color w:val="2F5496"/>
              <w:sz w:val="16"/>
              <w:szCs w:val="16"/>
            </w:rPr>
            <w:t>Fax</w:t>
          </w:r>
        </w:p>
        <w:p w14:paraId="319E0309" w14:textId="77777777" w:rsidR="00FC5B07" w:rsidRPr="00177BA3" w:rsidRDefault="00FC5B07" w:rsidP="00FC5B07">
          <w:pPr>
            <w:tabs>
              <w:tab w:val="center" w:pos="4536"/>
              <w:tab w:val="right" w:pos="9072"/>
            </w:tabs>
            <w:jc w:val="right"/>
            <w:rPr>
              <w:rFonts w:ascii="Cambria" w:eastAsia="Times New Roman" w:hAnsi="Cambria" w:cs="Times New Roman"/>
              <w:b/>
              <w:noProof/>
              <w:color w:val="2F5496"/>
              <w:sz w:val="16"/>
              <w:szCs w:val="16"/>
            </w:rPr>
          </w:pPr>
          <w:r w:rsidRPr="00177BA3">
            <w:rPr>
              <w:rFonts w:ascii="Cambria" w:eastAsia="Times New Roman" w:hAnsi="Cambria" w:cs="Times New Roman"/>
              <w:b/>
              <w:noProof/>
              <w:color w:val="2F5496"/>
              <w:sz w:val="16"/>
              <w:szCs w:val="16"/>
            </w:rPr>
            <w:t>e- mail</w:t>
          </w:r>
        </w:p>
      </w:tc>
      <w:tc>
        <w:tcPr>
          <w:tcW w:w="283" w:type="dxa"/>
          <w:shd w:val="clear" w:color="auto" w:fill="auto"/>
        </w:tcPr>
        <w:p w14:paraId="15E74B29" w14:textId="77777777" w:rsidR="00FC5B07" w:rsidRPr="00177BA3" w:rsidRDefault="00FC5B07" w:rsidP="00FC5B07">
          <w:pPr>
            <w:tabs>
              <w:tab w:val="center" w:pos="4536"/>
              <w:tab w:val="right" w:pos="9072"/>
            </w:tabs>
            <w:rPr>
              <w:rFonts w:ascii="Cambria" w:eastAsia="Times New Roman" w:hAnsi="Cambria" w:cs="Times New Roman"/>
              <w:b/>
              <w:noProof/>
              <w:color w:val="2F5496"/>
              <w:sz w:val="16"/>
              <w:szCs w:val="16"/>
            </w:rPr>
          </w:pPr>
          <w:r w:rsidRPr="00177BA3">
            <w:rPr>
              <w:rFonts w:ascii="Cambria" w:eastAsia="Times New Roman" w:hAnsi="Cambria" w:cs="Times New Roman"/>
              <w:b/>
              <w:noProof/>
              <w:color w:val="2F5496"/>
              <w:sz w:val="16"/>
              <w:szCs w:val="16"/>
            </w:rPr>
            <w:t>:</w:t>
          </w:r>
        </w:p>
        <w:p w14:paraId="653B2408" w14:textId="77777777" w:rsidR="00FC5B07" w:rsidRPr="00177BA3" w:rsidRDefault="00FC5B07" w:rsidP="00FC5B07">
          <w:pPr>
            <w:tabs>
              <w:tab w:val="center" w:pos="4536"/>
              <w:tab w:val="right" w:pos="9072"/>
            </w:tabs>
            <w:rPr>
              <w:rFonts w:ascii="Cambria" w:eastAsia="Times New Roman" w:hAnsi="Cambria" w:cs="Times New Roman"/>
              <w:b/>
              <w:noProof/>
              <w:color w:val="2F5496"/>
              <w:sz w:val="16"/>
              <w:szCs w:val="16"/>
            </w:rPr>
          </w:pPr>
          <w:r w:rsidRPr="00177BA3">
            <w:rPr>
              <w:rFonts w:ascii="Cambria" w:eastAsia="Times New Roman" w:hAnsi="Cambria" w:cs="Times New Roman"/>
              <w:b/>
              <w:noProof/>
              <w:color w:val="2F5496"/>
              <w:sz w:val="16"/>
              <w:szCs w:val="16"/>
            </w:rPr>
            <w:t>:</w:t>
          </w:r>
        </w:p>
        <w:p w14:paraId="28E23354" w14:textId="77777777" w:rsidR="00FC5B07" w:rsidRPr="00177BA3" w:rsidRDefault="00FC5B07" w:rsidP="00FC5B07">
          <w:pPr>
            <w:tabs>
              <w:tab w:val="center" w:pos="4536"/>
              <w:tab w:val="right" w:pos="9072"/>
            </w:tabs>
            <w:rPr>
              <w:rFonts w:ascii="Cambria" w:eastAsia="Times New Roman" w:hAnsi="Cambria" w:cs="Times New Roman"/>
              <w:b/>
              <w:noProof/>
              <w:color w:val="2F5496"/>
              <w:sz w:val="16"/>
              <w:szCs w:val="16"/>
            </w:rPr>
          </w:pPr>
          <w:r w:rsidRPr="00177BA3">
            <w:rPr>
              <w:rFonts w:ascii="Cambria" w:eastAsia="Times New Roman" w:hAnsi="Cambria" w:cs="Times New Roman"/>
              <w:b/>
              <w:noProof/>
              <w:color w:val="2F5496"/>
              <w:sz w:val="16"/>
              <w:szCs w:val="16"/>
            </w:rPr>
            <w:t xml:space="preserve">: </w:t>
          </w:r>
        </w:p>
      </w:tc>
      <w:tc>
        <w:tcPr>
          <w:tcW w:w="2827" w:type="dxa"/>
          <w:shd w:val="clear" w:color="auto" w:fill="auto"/>
        </w:tcPr>
        <w:p w14:paraId="08D7F0FD" w14:textId="77777777" w:rsidR="00FC5B07" w:rsidRPr="00177BA3" w:rsidRDefault="00FC5B07" w:rsidP="00FC5B07">
          <w:pPr>
            <w:tabs>
              <w:tab w:val="center" w:pos="4536"/>
              <w:tab w:val="right" w:pos="9072"/>
            </w:tabs>
            <w:rPr>
              <w:rFonts w:ascii="Cambria" w:eastAsia="Times New Roman" w:hAnsi="Cambria" w:cs="Times New Roman"/>
              <w:noProof/>
              <w:sz w:val="16"/>
              <w:szCs w:val="16"/>
            </w:rPr>
          </w:pPr>
          <w:r w:rsidRPr="00177BA3">
            <w:rPr>
              <w:rFonts w:ascii="Cambria" w:eastAsia="Times New Roman" w:hAnsi="Cambria" w:cs="Times New Roman"/>
              <w:noProof/>
              <w:sz w:val="16"/>
              <w:szCs w:val="16"/>
            </w:rPr>
            <w:t>0346 219 13 98</w:t>
          </w:r>
        </w:p>
        <w:p w14:paraId="5F44DAB9" w14:textId="77777777" w:rsidR="00FC5B07" w:rsidRPr="00177BA3" w:rsidRDefault="00FC5B07" w:rsidP="00FC5B07">
          <w:pPr>
            <w:tabs>
              <w:tab w:val="center" w:pos="4536"/>
              <w:tab w:val="right" w:pos="9072"/>
            </w:tabs>
            <w:rPr>
              <w:rFonts w:ascii="Cambria" w:eastAsia="Times New Roman" w:hAnsi="Cambria" w:cs="Times New Roman"/>
              <w:noProof/>
              <w:sz w:val="16"/>
              <w:szCs w:val="16"/>
            </w:rPr>
          </w:pPr>
          <w:r w:rsidRPr="00177BA3">
            <w:rPr>
              <w:rFonts w:ascii="Cambria" w:eastAsia="Times New Roman" w:hAnsi="Cambria" w:cs="Times New Roman"/>
              <w:noProof/>
              <w:sz w:val="16"/>
              <w:szCs w:val="16"/>
            </w:rPr>
            <w:t>0346 219 16 78</w:t>
          </w:r>
        </w:p>
        <w:p w14:paraId="6F87C99D" w14:textId="287A44B6" w:rsidR="00FC5B07" w:rsidRPr="00177BA3" w:rsidRDefault="001A1562" w:rsidP="00FC5B07">
          <w:pPr>
            <w:tabs>
              <w:tab w:val="center" w:pos="4536"/>
              <w:tab w:val="right" w:pos="9072"/>
            </w:tabs>
            <w:rPr>
              <w:rFonts w:ascii="Cambria" w:eastAsia="Times New Roman" w:hAnsi="Cambria" w:cs="Times New Roman"/>
              <w:noProof/>
              <w:sz w:val="16"/>
              <w:szCs w:val="16"/>
            </w:rPr>
          </w:pPr>
          <w:r>
            <w:rPr>
              <w:rFonts w:ascii="Cambria" w:eastAsia="Times New Roman" w:hAnsi="Cambria" w:cs="Times New Roman"/>
              <w:noProof/>
              <w:sz w:val="16"/>
              <w:szCs w:val="16"/>
            </w:rPr>
            <w:t>suat</w:t>
          </w:r>
          <w:r w:rsidR="00FC5B07" w:rsidRPr="00177BA3">
            <w:rPr>
              <w:rFonts w:ascii="Cambria" w:eastAsia="Times New Roman" w:hAnsi="Cambria" w:cs="Times New Roman"/>
              <w:noProof/>
              <w:sz w:val="16"/>
              <w:szCs w:val="16"/>
            </w:rPr>
            <w:t>@sivas.edu.tr</w:t>
          </w:r>
        </w:p>
      </w:tc>
      <w:tc>
        <w:tcPr>
          <w:tcW w:w="1134" w:type="dxa"/>
          <w:shd w:val="clear" w:color="auto" w:fill="auto"/>
        </w:tcPr>
        <w:p w14:paraId="474E8724" w14:textId="77777777" w:rsidR="00FC5B07" w:rsidRPr="00177BA3" w:rsidRDefault="00FC5B07" w:rsidP="00FC5B07">
          <w:pPr>
            <w:tabs>
              <w:tab w:val="center" w:pos="4536"/>
              <w:tab w:val="right" w:pos="9072"/>
            </w:tabs>
            <w:jc w:val="right"/>
            <w:rPr>
              <w:rFonts w:ascii="Cambria" w:eastAsia="Times New Roman" w:hAnsi="Cambria" w:cs="Times New Roman"/>
              <w:noProof/>
              <w:sz w:val="16"/>
              <w:szCs w:val="16"/>
            </w:rPr>
          </w:pPr>
          <w:r w:rsidRPr="00177BA3">
            <w:rPr>
              <w:rFonts w:ascii="Cambria" w:eastAsia="Times New Roman" w:hAnsi="Cambria" w:cs="Times New Roman"/>
              <w:noProof/>
              <w:color w:val="002060"/>
              <w:sz w:val="16"/>
              <w:szCs w:val="16"/>
            </w:rPr>
            <w:t xml:space="preserve">Sayfa </w:t>
          </w:r>
          <w:r w:rsidRPr="00177BA3">
            <w:rPr>
              <w:rFonts w:ascii="Cambria" w:eastAsia="Times New Roman" w:hAnsi="Cambria" w:cs="Times New Roman"/>
              <w:b/>
              <w:bCs/>
              <w:noProof/>
              <w:color w:val="002060"/>
              <w:sz w:val="16"/>
              <w:szCs w:val="16"/>
            </w:rPr>
            <w:fldChar w:fldCharType="begin"/>
          </w:r>
          <w:r w:rsidRPr="00177BA3">
            <w:rPr>
              <w:rFonts w:ascii="Cambria" w:eastAsia="Times New Roman" w:hAnsi="Cambria" w:cs="Times New Roman"/>
              <w:b/>
              <w:bCs/>
              <w:noProof/>
              <w:color w:val="002060"/>
              <w:sz w:val="16"/>
              <w:szCs w:val="16"/>
            </w:rPr>
            <w:instrText>PAGE  \* Arabic  \* MERGEFORMAT</w:instrText>
          </w:r>
          <w:r w:rsidRPr="00177BA3">
            <w:rPr>
              <w:rFonts w:ascii="Cambria" w:eastAsia="Times New Roman" w:hAnsi="Cambria" w:cs="Times New Roman"/>
              <w:b/>
              <w:bCs/>
              <w:noProof/>
              <w:color w:val="002060"/>
              <w:sz w:val="16"/>
              <w:szCs w:val="16"/>
            </w:rPr>
            <w:fldChar w:fldCharType="separate"/>
          </w:r>
          <w:r>
            <w:rPr>
              <w:rFonts w:ascii="Cambria" w:eastAsia="Times New Roman" w:hAnsi="Cambria" w:cs="Times New Roman"/>
              <w:b/>
              <w:bCs/>
              <w:noProof/>
              <w:color w:val="002060"/>
              <w:sz w:val="16"/>
              <w:szCs w:val="16"/>
            </w:rPr>
            <w:t>1</w:t>
          </w:r>
          <w:r w:rsidRPr="00177BA3">
            <w:rPr>
              <w:rFonts w:ascii="Cambria" w:eastAsia="Times New Roman" w:hAnsi="Cambria" w:cs="Times New Roman"/>
              <w:b/>
              <w:bCs/>
              <w:noProof/>
              <w:color w:val="002060"/>
              <w:sz w:val="16"/>
              <w:szCs w:val="16"/>
            </w:rPr>
            <w:fldChar w:fldCharType="end"/>
          </w:r>
          <w:r w:rsidRPr="00177BA3">
            <w:rPr>
              <w:rFonts w:ascii="Cambria" w:eastAsia="Times New Roman" w:hAnsi="Cambria" w:cs="Times New Roman"/>
              <w:noProof/>
              <w:color w:val="002060"/>
              <w:sz w:val="16"/>
              <w:szCs w:val="16"/>
            </w:rPr>
            <w:t xml:space="preserve"> / </w:t>
          </w:r>
          <w:r w:rsidRPr="00177BA3">
            <w:rPr>
              <w:rFonts w:ascii="Cambria" w:eastAsia="Times New Roman" w:hAnsi="Cambria" w:cs="Times New Roman"/>
              <w:b/>
              <w:bCs/>
              <w:noProof/>
              <w:color w:val="002060"/>
              <w:sz w:val="16"/>
              <w:szCs w:val="16"/>
            </w:rPr>
            <w:fldChar w:fldCharType="begin"/>
          </w:r>
          <w:r w:rsidRPr="00177BA3">
            <w:rPr>
              <w:rFonts w:ascii="Cambria" w:eastAsia="Times New Roman" w:hAnsi="Cambria" w:cs="Times New Roman"/>
              <w:b/>
              <w:bCs/>
              <w:noProof/>
              <w:color w:val="002060"/>
              <w:sz w:val="16"/>
              <w:szCs w:val="16"/>
            </w:rPr>
            <w:instrText>NUMPAGES  \* Arabic  \* MERGEFORMAT</w:instrText>
          </w:r>
          <w:r w:rsidRPr="00177BA3">
            <w:rPr>
              <w:rFonts w:ascii="Cambria" w:eastAsia="Times New Roman" w:hAnsi="Cambria" w:cs="Times New Roman"/>
              <w:b/>
              <w:bCs/>
              <w:noProof/>
              <w:color w:val="002060"/>
              <w:sz w:val="16"/>
              <w:szCs w:val="16"/>
            </w:rPr>
            <w:fldChar w:fldCharType="separate"/>
          </w:r>
          <w:r>
            <w:rPr>
              <w:rFonts w:ascii="Cambria" w:eastAsia="Times New Roman" w:hAnsi="Cambria" w:cs="Times New Roman"/>
              <w:b/>
              <w:bCs/>
              <w:noProof/>
              <w:color w:val="002060"/>
              <w:sz w:val="16"/>
              <w:szCs w:val="16"/>
            </w:rPr>
            <w:t>1</w:t>
          </w:r>
          <w:r w:rsidRPr="00177BA3">
            <w:rPr>
              <w:rFonts w:ascii="Cambria" w:eastAsia="Times New Roman" w:hAnsi="Cambria" w:cs="Times New Roman"/>
              <w:b/>
              <w:bCs/>
              <w:noProof/>
              <w:color w:val="002060"/>
              <w:sz w:val="16"/>
              <w:szCs w:val="16"/>
            </w:rPr>
            <w:fldChar w:fldCharType="end"/>
          </w:r>
        </w:p>
      </w:tc>
    </w:tr>
    <w:tr w:rsidR="000413E0" w:rsidRPr="00177BA3" w14:paraId="4269BA53" w14:textId="77777777" w:rsidTr="000413E0">
      <w:trPr>
        <w:trHeight w:val="260"/>
      </w:trPr>
      <w:tc>
        <w:tcPr>
          <w:tcW w:w="9639" w:type="dxa"/>
          <w:gridSpan w:val="8"/>
          <w:shd w:val="clear" w:color="auto" w:fill="auto"/>
        </w:tcPr>
        <w:p w14:paraId="4B34C4AB" w14:textId="22A0A4D5" w:rsidR="000413E0" w:rsidRPr="00177BA3" w:rsidRDefault="000413E0" w:rsidP="000413E0">
          <w:pPr>
            <w:tabs>
              <w:tab w:val="center" w:pos="4536"/>
              <w:tab w:val="right" w:pos="9072"/>
            </w:tabs>
            <w:spacing w:before="60"/>
            <w:jc w:val="left"/>
            <w:rPr>
              <w:rFonts w:ascii="Cambria" w:eastAsia="Times New Roman" w:hAnsi="Cambria" w:cs="Times New Roman"/>
              <w:noProof/>
              <w:color w:val="002060"/>
              <w:sz w:val="16"/>
              <w:szCs w:val="16"/>
            </w:rPr>
          </w:pPr>
          <w:r w:rsidRPr="000413E0">
            <w:rPr>
              <w:rFonts w:ascii="Cambria" w:eastAsia="Times New Roman" w:hAnsi="Cambria" w:cs="Times New Roman"/>
              <w:noProof/>
              <w:color w:val="002060"/>
              <w:sz w:val="16"/>
              <w:szCs w:val="16"/>
            </w:rPr>
            <w:t>Yayın Tarihi:</w:t>
          </w:r>
          <w:r>
            <w:rPr>
              <w:rFonts w:ascii="Cambria" w:eastAsia="Times New Roman" w:hAnsi="Cambria" w:cs="Times New Roman"/>
              <w:noProof/>
              <w:color w:val="002060"/>
              <w:sz w:val="16"/>
              <w:szCs w:val="16"/>
            </w:rPr>
            <w:t xml:space="preserve"> </w:t>
          </w:r>
          <w:r w:rsidRPr="000413E0">
            <w:rPr>
              <w:rFonts w:ascii="Cambria" w:eastAsia="Times New Roman" w:hAnsi="Cambria" w:cs="Times New Roman"/>
              <w:noProof/>
              <w:color w:val="000000" w:themeColor="text1"/>
              <w:sz w:val="16"/>
              <w:szCs w:val="16"/>
            </w:rPr>
            <w:t xml:space="preserve">22.03.2022 </w:t>
          </w:r>
          <w:r w:rsidRPr="000413E0">
            <w:rPr>
              <w:rFonts w:ascii="Cambria" w:eastAsia="Times New Roman" w:hAnsi="Cambria" w:cs="Times New Roman"/>
              <w:noProof/>
              <w:color w:val="002060"/>
              <w:sz w:val="16"/>
              <w:szCs w:val="16"/>
            </w:rPr>
            <w:t>Değ.No:</w:t>
          </w:r>
          <w:r w:rsidRPr="000413E0">
            <w:rPr>
              <w:rFonts w:ascii="Cambria" w:eastAsia="Times New Roman" w:hAnsi="Cambria" w:cs="Times New Roman"/>
              <w:noProof/>
              <w:color w:val="000000" w:themeColor="text1"/>
              <w:sz w:val="16"/>
              <w:szCs w:val="16"/>
            </w:rPr>
            <w:t>0</w:t>
          </w:r>
          <w:r w:rsidRPr="000413E0">
            <w:rPr>
              <w:rFonts w:ascii="Cambria" w:eastAsia="Times New Roman" w:hAnsi="Cambria" w:cs="Times New Roman"/>
              <w:noProof/>
              <w:color w:val="002060"/>
              <w:sz w:val="16"/>
              <w:szCs w:val="16"/>
            </w:rPr>
            <w:t xml:space="preserve"> Değ.Tarihi:</w:t>
          </w:r>
          <w:r w:rsidRPr="000413E0">
            <w:rPr>
              <w:rFonts w:ascii="Cambria" w:eastAsia="Times New Roman" w:hAnsi="Cambria" w:cs="Times New Roman"/>
              <w:noProof/>
              <w:color w:val="000000" w:themeColor="text1"/>
              <w:sz w:val="16"/>
              <w:szCs w:val="16"/>
            </w:rPr>
            <w:t>-</w:t>
          </w:r>
        </w:p>
      </w:tc>
    </w:tr>
  </w:tbl>
  <w:p w14:paraId="0869086F" w14:textId="34A8AED1" w:rsidR="00FC5B07" w:rsidRDefault="00FC5B07" w:rsidP="000413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68D452" w14:textId="77777777" w:rsidR="0014497B" w:rsidRDefault="0014497B" w:rsidP="00FC5B07">
      <w:r>
        <w:separator/>
      </w:r>
    </w:p>
  </w:footnote>
  <w:footnote w:type="continuationSeparator" w:id="0">
    <w:p w14:paraId="2A9910B1" w14:textId="77777777" w:rsidR="0014497B" w:rsidRDefault="0014497B" w:rsidP="00FC5B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E2FE6"/>
    <w:multiLevelType w:val="hybridMultilevel"/>
    <w:tmpl w:val="FFF032A4"/>
    <w:lvl w:ilvl="0" w:tplc="8EFC064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bM0MTU0sjS1MDZT0lEKTi0uzszPAykwrgUAM8y01CwAAAA="/>
  </w:docVars>
  <w:rsids>
    <w:rsidRoot w:val="0053024E"/>
    <w:rsid w:val="00020FDD"/>
    <w:rsid w:val="000413E0"/>
    <w:rsid w:val="00050943"/>
    <w:rsid w:val="00057732"/>
    <w:rsid w:val="000D7856"/>
    <w:rsid w:val="000F75A1"/>
    <w:rsid w:val="00141F3B"/>
    <w:rsid w:val="0014497B"/>
    <w:rsid w:val="001A1562"/>
    <w:rsid w:val="001B3A7A"/>
    <w:rsid w:val="001C1CC4"/>
    <w:rsid w:val="001C70FF"/>
    <w:rsid w:val="0023168E"/>
    <w:rsid w:val="002B3BD8"/>
    <w:rsid w:val="00355886"/>
    <w:rsid w:val="003E1C21"/>
    <w:rsid w:val="003F491E"/>
    <w:rsid w:val="00401993"/>
    <w:rsid w:val="004118BD"/>
    <w:rsid w:val="00413819"/>
    <w:rsid w:val="00425A43"/>
    <w:rsid w:val="004B3915"/>
    <w:rsid w:val="004C21FA"/>
    <w:rsid w:val="004C66EE"/>
    <w:rsid w:val="004E5ADD"/>
    <w:rsid w:val="004F500A"/>
    <w:rsid w:val="00513A69"/>
    <w:rsid w:val="0053024E"/>
    <w:rsid w:val="005513DC"/>
    <w:rsid w:val="005855C1"/>
    <w:rsid w:val="00592448"/>
    <w:rsid w:val="00594D2C"/>
    <w:rsid w:val="005A757D"/>
    <w:rsid w:val="00620319"/>
    <w:rsid w:val="00623461"/>
    <w:rsid w:val="006867F4"/>
    <w:rsid w:val="00747C47"/>
    <w:rsid w:val="007874D7"/>
    <w:rsid w:val="007C5C62"/>
    <w:rsid w:val="00895733"/>
    <w:rsid w:val="008C438C"/>
    <w:rsid w:val="008C7D2C"/>
    <w:rsid w:val="009F1023"/>
    <w:rsid w:val="00AB082B"/>
    <w:rsid w:val="00AF1E70"/>
    <w:rsid w:val="00B0374F"/>
    <w:rsid w:val="00B91F07"/>
    <w:rsid w:val="00D20B21"/>
    <w:rsid w:val="00D94BBE"/>
    <w:rsid w:val="00DA0B76"/>
    <w:rsid w:val="00DB775B"/>
    <w:rsid w:val="00DE77AE"/>
    <w:rsid w:val="00E051A7"/>
    <w:rsid w:val="00E46725"/>
    <w:rsid w:val="00E60E9F"/>
    <w:rsid w:val="00EA5C3C"/>
    <w:rsid w:val="00F330CA"/>
    <w:rsid w:val="00F347AC"/>
    <w:rsid w:val="00F46B4E"/>
    <w:rsid w:val="00F65929"/>
    <w:rsid w:val="00FC5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BC8A1B"/>
  <w15:chartTrackingRefBased/>
  <w15:docId w15:val="{8D5D34D5-EFA3-44AB-B732-B9997EA13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4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/>
    </w:pPr>
  </w:style>
  <w:style w:type="paragraph" w:styleId="Heading1">
    <w:name w:val="heading 1"/>
    <w:basedOn w:val="Normal"/>
    <w:next w:val="Normal"/>
    <w:link w:val="Heading1Char"/>
    <w:qFormat/>
    <w:rsid w:val="0023168E"/>
    <w:pPr>
      <w:keepNext/>
      <w:jc w:val="center"/>
      <w:outlineLvl w:val="0"/>
    </w:pPr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paragraph" w:styleId="Heading5">
    <w:name w:val="heading 5"/>
    <w:basedOn w:val="Normal"/>
    <w:next w:val="Normal"/>
    <w:link w:val="Heading5Char"/>
    <w:qFormat/>
    <w:rsid w:val="0023168E"/>
    <w:pPr>
      <w:keepNext/>
      <w:jc w:val="center"/>
      <w:outlineLvl w:val="4"/>
    </w:pPr>
    <w:rPr>
      <w:rFonts w:ascii="Times New Roman" w:eastAsia="Times New Roman" w:hAnsi="Times New Roman" w:cs="Times New Roman"/>
      <w:b/>
      <w:sz w:val="20"/>
      <w:szCs w:val="20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168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23168E"/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character" w:customStyle="1" w:styleId="Heading5Char">
    <w:name w:val="Heading 5 Char"/>
    <w:basedOn w:val="DefaultParagraphFont"/>
    <w:link w:val="Heading5"/>
    <w:rsid w:val="0023168E"/>
    <w:rPr>
      <w:rFonts w:ascii="Times New Roman" w:eastAsia="Times New Roman" w:hAnsi="Times New Roman" w:cs="Times New Roman"/>
      <w:b/>
      <w:sz w:val="20"/>
      <w:szCs w:val="20"/>
      <w:lang w:val="tr-TR" w:eastAsia="tr-TR"/>
    </w:rPr>
  </w:style>
  <w:style w:type="paragraph" w:styleId="Header">
    <w:name w:val="header"/>
    <w:basedOn w:val="Normal"/>
    <w:link w:val="HeaderChar"/>
    <w:uiPriority w:val="99"/>
    <w:unhideWhenUsed/>
    <w:rsid w:val="00FC5B07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5B07"/>
  </w:style>
  <w:style w:type="paragraph" w:styleId="Footer">
    <w:name w:val="footer"/>
    <w:basedOn w:val="Normal"/>
    <w:link w:val="FooterChar"/>
    <w:uiPriority w:val="99"/>
    <w:unhideWhenUsed/>
    <w:rsid w:val="00FC5B07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5B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8D8109-3114-4A9E-8ADA-9184B9B152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468</Words>
  <Characters>267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suat yıldız</dc:creator>
  <cp:keywords/>
  <dc:description/>
  <cp:lastModifiedBy>ali suat yıldız</cp:lastModifiedBy>
  <cp:revision>46</cp:revision>
  <dcterms:created xsi:type="dcterms:W3CDTF">2022-03-22T17:09:00Z</dcterms:created>
  <dcterms:modified xsi:type="dcterms:W3CDTF">2022-03-22T18:40:00Z</dcterms:modified>
</cp:coreProperties>
</file>